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448829" w14:textId="3F4AB651" w:rsidR="00226572" w:rsidRDefault="00F7743B">
      <w:r w:rsidRPr="00725657">
        <w:rPr>
          <w:b/>
          <w:noProof/>
          <w:sz w:val="22"/>
          <w:szCs w:val="22"/>
          <w:lang w:val="en-US"/>
        </w:rPr>
        <w:drawing>
          <wp:anchor distT="0" distB="0" distL="114300" distR="114300" simplePos="0" relativeHeight="251666432" behindDoc="0" locked="0" layoutInCell="1" allowOverlap="1" wp14:anchorId="76612448" wp14:editId="66367635">
            <wp:simplePos x="0" y="0"/>
            <wp:positionH relativeFrom="column">
              <wp:posOffset>3771900</wp:posOffset>
            </wp:positionH>
            <wp:positionV relativeFrom="paragraph">
              <wp:posOffset>114300</wp:posOffset>
            </wp:positionV>
            <wp:extent cx="354965" cy="381000"/>
            <wp:effectExtent l="0" t="0" r="635" b="0"/>
            <wp:wrapThrough wrapText="bothSides">
              <wp:wrapPolygon edited="0">
                <wp:start x="0" y="0"/>
                <wp:lineTo x="0" y="20160"/>
                <wp:lineTo x="20093" y="20160"/>
                <wp:lineTo x="20093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g-logo-ellipse-v_social media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96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BBFF66" w14:textId="760F80AC" w:rsidR="00F7743B" w:rsidRPr="000B026E" w:rsidRDefault="00F7743B" w:rsidP="00F7743B">
      <w:pPr>
        <w:pBdr>
          <w:bottom w:val="single" w:sz="4" w:space="1" w:color="auto"/>
        </w:pBdr>
        <w:rPr>
          <w:rFonts w:ascii="Candara" w:hAnsi="Candara"/>
          <w:sz w:val="22"/>
          <w:szCs w:val="22"/>
        </w:rPr>
      </w:pPr>
      <w:r w:rsidRPr="000B026E">
        <w:rPr>
          <w:rFonts w:ascii="Candara" w:hAnsi="Candara"/>
          <w:b/>
          <w:sz w:val="28"/>
          <w:szCs w:val="28"/>
        </w:rPr>
        <w:t>Making it Personal</w:t>
      </w:r>
    </w:p>
    <w:p w14:paraId="4141CAD7" w14:textId="24724D82" w:rsidR="00F7743B" w:rsidRPr="000B026E" w:rsidRDefault="00F7743B" w:rsidP="00F7743B">
      <w:pPr>
        <w:rPr>
          <w:rFonts w:ascii="Candara" w:hAnsi="Candara" w:cs="Arial"/>
          <w:sz w:val="22"/>
          <w:szCs w:val="22"/>
        </w:rPr>
      </w:pPr>
    </w:p>
    <w:p w14:paraId="1A970538" w14:textId="36323555" w:rsidR="00981741" w:rsidRPr="000B026E" w:rsidRDefault="004D4DEB" w:rsidP="00981741">
      <w:pPr>
        <w:numPr>
          <w:ilvl w:val="0"/>
          <w:numId w:val="1"/>
        </w:numPr>
        <w:rPr>
          <w:rFonts w:ascii="Candara" w:hAnsi="Candara" w:cs="Arial"/>
          <w:iCs/>
        </w:rPr>
      </w:pPr>
      <w:r>
        <w:rPr>
          <w:rFonts w:ascii="Candara" w:hAnsi="Candara" w:cs="Arial"/>
          <w:iCs/>
        </w:rPr>
        <w:t>How is your heart? Why?</w:t>
      </w:r>
    </w:p>
    <w:p w14:paraId="191E14FD" w14:textId="67F2F026" w:rsidR="00504829" w:rsidRPr="00AB3625" w:rsidRDefault="00504829" w:rsidP="00AB3625">
      <w:pPr>
        <w:rPr>
          <w:rFonts w:ascii="Candara" w:hAnsi="Candara"/>
        </w:rPr>
      </w:pPr>
    </w:p>
    <w:p w14:paraId="7A189876" w14:textId="1917589B" w:rsidR="004A2DD0" w:rsidRDefault="004A2DD0" w:rsidP="00504829">
      <w:pPr>
        <w:rPr>
          <w:rFonts w:ascii="Candara" w:hAnsi="Candara"/>
        </w:rPr>
      </w:pPr>
    </w:p>
    <w:p w14:paraId="2FAEDF1E" w14:textId="77777777" w:rsidR="00EF1123" w:rsidRPr="000B026E" w:rsidRDefault="00EF1123" w:rsidP="00504829">
      <w:pPr>
        <w:rPr>
          <w:rFonts w:ascii="Candara" w:hAnsi="Candara"/>
        </w:rPr>
      </w:pPr>
    </w:p>
    <w:p w14:paraId="5047EA67" w14:textId="16D38436" w:rsidR="007A219D" w:rsidRPr="000B026E" w:rsidRDefault="004D4DEB" w:rsidP="007A219D">
      <w:pPr>
        <w:pStyle w:val="ListParagraph"/>
        <w:numPr>
          <w:ilvl w:val="0"/>
          <w:numId w:val="1"/>
        </w:numPr>
        <w:rPr>
          <w:rFonts w:ascii="Candara" w:hAnsi="Candara"/>
        </w:rPr>
      </w:pPr>
      <w:r>
        <w:rPr>
          <w:rFonts w:ascii="Candara" w:hAnsi="Candara"/>
        </w:rPr>
        <w:t>Who are you trying to be? Why?</w:t>
      </w:r>
    </w:p>
    <w:p w14:paraId="2838304F" w14:textId="59C55CCC" w:rsidR="00226572" w:rsidRPr="000B026E" w:rsidRDefault="00A36EF9" w:rsidP="00A36EF9">
      <w:pPr>
        <w:rPr>
          <w:rFonts w:ascii="Candara" w:hAnsi="Candara"/>
        </w:rPr>
      </w:pPr>
      <w:r w:rsidRPr="000B026E">
        <w:rPr>
          <w:rFonts w:ascii="Candara" w:hAnsi="Candara"/>
        </w:rPr>
        <w:t xml:space="preserve"> </w:t>
      </w:r>
    </w:p>
    <w:p w14:paraId="5D591462" w14:textId="564CF186" w:rsidR="003956C2" w:rsidRDefault="003956C2" w:rsidP="00A36EF9">
      <w:pPr>
        <w:rPr>
          <w:rFonts w:ascii="Candara" w:hAnsi="Candara"/>
        </w:rPr>
      </w:pPr>
    </w:p>
    <w:p w14:paraId="60DA89C1" w14:textId="77777777" w:rsidR="00AB3625" w:rsidRPr="000B026E" w:rsidRDefault="00AB3625" w:rsidP="00A36EF9">
      <w:pPr>
        <w:rPr>
          <w:rFonts w:ascii="Candara" w:hAnsi="Candara"/>
        </w:rPr>
      </w:pPr>
    </w:p>
    <w:p w14:paraId="76B75CD9" w14:textId="77777777" w:rsidR="00A36EF9" w:rsidRPr="000B026E" w:rsidRDefault="00A36EF9" w:rsidP="00A36EF9">
      <w:pPr>
        <w:rPr>
          <w:rFonts w:ascii="Candara" w:hAnsi="Candara"/>
        </w:rPr>
      </w:pPr>
    </w:p>
    <w:p w14:paraId="1B88690B" w14:textId="77777777" w:rsidR="00EF1123" w:rsidRDefault="00EF1123" w:rsidP="00F7743B">
      <w:pPr>
        <w:pBdr>
          <w:top w:val="single" w:sz="4" w:space="1" w:color="auto"/>
        </w:pBdr>
        <w:jc w:val="center"/>
        <w:rPr>
          <w:rFonts w:ascii="Candara" w:eastAsia="Times New Roman" w:hAnsi="Candara"/>
          <w:i/>
          <w:sz w:val="26"/>
          <w:szCs w:val="26"/>
          <w:lang w:eastAsia="en-GB"/>
        </w:rPr>
      </w:pPr>
    </w:p>
    <w:p w14:paraId="1B0D26A2" w14:textId="211BA0EF" w:rsidR="00F7743B" w:rsidRPr="000B026E" w:rsidRDefault="000D7CCC" w:rsidP="00F7743B">
      <w:pPr>
        <w:pBdr>
          <w:top w:val="single" w:sz="4" w:space="1" w:color="auto"/>
        </w:pBdr>
        <w:jc w:val="center"/>
        <w:rPr>
          <w:rFonts w:ascii="Candara" w:eastAsia="Times New Roman" w:hAnsi="Candara"/>
          <w:i/>
          <w:sz w:val="26"/>
          <w:szCs w:val="26"/>
          <w:lang w:eastAsia="en-GB"/>
        </w:rPr>
      </w:pPr>
      <w:r w:rsidRPr="000B026E">
        <w:rPr>
          <w:rFonts w:ascii="Candara" w:eastAsia="Times New Roman" w:hAnsi="Candara"/>
          <w:i/>
          <w:sz w:val="26"/>
          <w:szCs w:val="26"/>
          <w:lang w:eastAsia="en-GB"/>
        </w:rPr>
        <w:t>Com</w:t>
      </w:r>
      <w:r w:rsidR="00DD5FB2" w:rsidRPr="000B026E">
        <w:rPr>
          <w:rFonts w:ascii="Candara" w:eastAsia="Times New Roman" w:hAnsi="Candara"/>
          <w:i/>
          <w:sz w:val="26"/>
          <w:szCs w:val="26"/>
          <w:lang w:eastAsia="en-GB"/>
        </w:rPr>
        <w:t>i</w:t>
      </w:r>
      <w:r w:rsidR="00B543F3" w:rsidRPr="000B026E">
        <w:rPr>
          <w:rFonts w:ascii="Candara" w:eastAsia="Times New Roman" w:hAnsi="Candara"/>
          <w:i/>
          <w:sz w:val="26"/>
          <w:szCs w:val="26"/>
          <w:lang w:eastAsia="en-GB"/>
        </w:rPr>
        <w:t>ng Ne</w:t>
      </w:r>
      <w:r w:rsidR="008230D2" w:rsidRPr="000B026E">
        <w:rPr>
          <w:rFonts w:ascii="Candara" w:eastAsia="Times New Roman" w:hAnsi="Candara"/>
          <w:i/>
          <w:sz w:val="26"/>
          <w:szCs w:val="26"/>
          <w:lang w:eastAsia="en-GB"/>
        </w:rPr>
        <w:t xml:space="preserve">xt Week – </w:t>
      </w:r>
      <w:r w:rsidR="003709C8" w:rsidRPr="000B026E">
        <w:rPr>
          <w:rFonts w:ascii="Candara" w:eastAsia="Times New Roman" w:hAnsi="Candara"/>
          <w:i/>
          <w:sz w:val="26"/>
          <w:szCs w:val="26"/>
          <w:lang w:eastAsia="en-GB"/>
        </w:rPr>
        <w:t>Parallel Worlds</w:t>
      </w:r>
      <w:r w:rsidR="006B65EE" w:rsidRPr="000B026E">
        <w:rPr>
          <w:rFonts w:ascii="Candara" w:eastAsia="Times New Roman" w:hAnsi="Candara"/>
          <w:i/>
          <w:sz w:val="26"/>
          <w:szCs w:val="26"/>
          <w:lang w:eastAsia="en-GB"/>
        </w:rPr>
        <w:t xml:space="preserve"> – Part </w:t>
      </w:r>
      <w:r w:rsidR="007172D6">
        <w:rPr>
          <w:rFonts w:ascii="Candara" w:eastAsia="Times New Roman" w:hAnsi="Candara"/>
          <w:i/>
          <w:sz w:val="26"/>
          <w:szCs w:val="26"/>
          <w:lang w:eastAsia="en-GB"/>
        </w:rPr>
        <w:t>6</w:t>
      </w:r>
    </w:p>
    <w:p w14:paraId="2E2D6A11" w14:textId="66F3F87B" w:rsidR="00963A21" w:rsidRPr="000B026E" w:rsidRDefault="00963A21" w:rsidP="00010E8C">
      <w:pPr>
        <w:rPr>
          <w:rFonts w:ascii="Candara" w:eastAsia="Times New Roman" w:hAnsi="Candara"/>
          <w:sz w:val="22"/>
          <w:szCs w:val="22"/>
          <w:lang w:eastAsia="en-GB"/>
        </w:rPr>
      </w:pPr>
    </w:p>
    <w:p w14:paraId="4A59067B" w14:textId="3CB498AD" w:rsidR="006B65EE" w:rsidRPr="000B026E" w:rsidRDefault="004D4DEB" w:rsidP="00010E8C">
      <w:pPr>
        <w:rPr>
          <w:rFonts w:ascii="Candara" w:hAnsi="Candara" w:cs="Arial"/>
          <w:noProof/>
          <w:lang w:val="en-US"/>
        </w:rPr>
      </w:pPr>
      <w:r>
        <w:rPr>
          <w:rFonts w:ascii="Candara" w:hAnsi="Candara" w:cs="Arial"/>
          <w:noProof/>
          <w:lang w:val="en-US"/>
        </w:rPr>
        <w:t xml:space="preserve">Worry, anxiety, stress, this unholy trinity is wreaking havoc in many lives, so much so that its considered a modern epidemic.  Is </w:t>
      </w:r>
      <w:r w:rsidR="003F36BD">
        <w:rPr>
          <w:rFonts w:ascii="Candara" w:hAnsi="Candara" w:cs="Arial"/>
          <w:noProof/>
          <w:lang w:val="en-US"/>
        </w:rPr>
        <w:t>there a way to lessen their damage and foster a greater sense of peace?</w:t>
      </w:r>
    </w:p>
    <w:p w14:paraId="3E8870E0" w14:textId="38E9C464" w:rsidR="00697C6D" w:rsidRPr="000B026E" w:rsidRDefault="003F36BD" w:rsidP="00010E8C">
      <w:pPr>
        <w:rPr>
          <w:rFonts w:ascii="Candara" w:hAnsi="Candara" w:cs="Arial"/>
          <w:noProof/>
        </w:rPr>
      </w:pPr>
      <w:r w:rsidRPr="000B026E">
        <w:rPr>
          <w:rFonts w:ascii="Candara" w:hAnsi="Candara"/>
          <w:noProof/>
        </w:rPr>
        <w:drawing>
          <wp:anchor distT="0" distB="0" distL="114300" distR="114300" simplePos="0" relativeHeight="251673600" behindDoc="1" locked="0" layoutInCell="1" allowOverlap="1" wp14:anchorId="1FB35F23" wp14:editId="7B1FFCFA">
            <wp:simplePos x="0" y="0"/>
            <wp:positionH relativeFrom="margin">
              <wp:align>left</wp:align>
            </wp:positionH>
            <wp:positionV relativeFrom="paragraph">
              <wp:posOffset>50800</wp:posOffset>
            </wp:positionV>
            <wp:extent cx="901065" cy="600710"/>
            <wp:effectExtent l="0" t="0" r="0" b="8890"/>
            <wp:wrapTight wrapText="bothSides">
              <wp:wrapPolygon edited="0">
                <wp:start x="0" y="0"/>
                <wp:lineTo x="0" y="21235"/>
                <wp:lineTo x="21006" y="21235"/>
                <wp:lineTo x="2100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arallel Worlds Pic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01065" cy="600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EDCD9A" w14:textId="709ADC2E" w:rsidR="00C12E7F" w:rsidRPr="000B026E" w:rsidRDefault="00C12E7F" w:rsidP="00010E8C">
      <w:pPr>
        <w:rPr>
          <w:rFonts w:ascii="Candara" w:hAnsi="Candara" w:cs="Arial"/>
          <w:noProof/>
        </w:rPr>
      </w:pPr>
      <w:r w:rsidRPr="000B026E">
        <w:rPr>
          <w:rFonts w:ascii="Candara" w:hAnsi="Candara" w:cs="Arial"/>
          <w:noProof/>
        </w:rPr>
        <w:t>Title:</w:t>
      </w:r>
      <w:r w:rsidR="004D4DEB">
        <w:rPr>
          <w:rFonts w:ascii="Candara" w:hAnsi="Candara" w:cs="Arial"/>
          <w:noProof/>
        </w:rPr>
        <w:t xml:space="preserve"> Modern Epidemic</w:t>
      </w:r>
    </w:p>
    <w:p w14:paraId="58104C6E" w14:textId="7166F87A" w:rsidR="00C12E7F" w:rsidRPr="000B026E" w:rsidRDefault="00C12E7F" w:rsidP="00010E8C">
      <w:pPr>
        <w:rPr>
          <w:rFonts w:ascii="Candara" w:hAnsi="Candara" w:cs="Arial"/>
          <w:noProof/>
        </w:rPr>
      </w:pPr>
      <w:r w:rsidRPr="000B026E">
        <w:rPr>
          <w:rFonts w:ascii="Candara" w:hAnsi="Candara" w:cs="Arial"/>
          <w:noProof/>
        </w:rPr>
        <w:t xml:space="preserve">Text: </w:t>
      </w:r>
      <w:r w:rsidR="003709C8" w:rsidRPr="000B026E">
        <w:rPr>
          <w:rFonts w:ascii="Candara" w:hAnsi="Candara" w:cs="Arial"/>
          <w:noProof/>
        </w:rPr>
        <w:t xml:space="preserve">Matthew </w:t>
      </w:r>
      <w:r w:rsidR="009152D2">
        <w:rPr>
          <w:rFonts w:ascii="Candara" w:hAnsi="Candara" w:cs="Arial"/>
          <w:noProof/>
        </w:rPr>
        <w:t>6</w:t>
      </w:r>
      <w:r w:rsidR="003709C8" w:rsidRPr="000B026E">
        <w:rPr>
          <w:rFonts w:ascii="Candara" w:hAnsi="Candara" w:cs="Arial"/>
          <w:noProof/>
        </w:rPr>
        <w:t>:</w:t>
      </w:r>
      <w:r w:rsidR="004D4DEB">
        <w:rPr>
          <w:rFonts w:ascii="Candara" w:hAnsi="Candara" w:cs="Arial"/>
          <w:noProof/>
        </w:rPr>
        <w:t>19-34</w:t>
      </w:r>
    </w:p>
    <w:p w14:paraId="13165458" w14:textId="7CED77E4" w:rsidR="00943BE2" w:rsidRPr="000B026E" w:rsidRDefault="00943BE2" w:rsidP="00010E8C">
      <w:pPr>
        <w:rPr>
          <w:rFonts w:ascii="Candara" w:eastAsia="Times New Roman" w:hAnsi="Candara"/>
          <w:lang w:val="en-US" w:eastAsia="en-GB"/>
        </w:rPr>
      </w:pPr>
    </w:p>
    <w:p w14:paraId="10BC6068" w14:textId="584F4C21" w:rsidR="00130969" w:rsidRPr="000B026E" w:rsidRDefault="006B65EE" w:rsidP="00010E8C">
      <w:pPr>
        <w:rPr>
          <w:rFonts w:ascii="Candara" w:eastAsia="Times New Roman" w:hAnsi="Candara"/>
          <w:lang w:val="en-US" w:eastAsia="en-GB"/>
        </w:rPr>
      </w:pPr>
      <w:r w:rsidRPr="000B026E">
        <w:rPr>
          <w:rFonts w:ascii="Candara" w:eastAsia="Times New Roman" w:hAnsi="Candara"/>
          <w:lang w:val="en-US" w:eastAsia="en-GB"/>
        </w:rPr>
        <w:t>W</w:t>
      </w:r>
      <w:r w:rsidR="00130969" w:rsidRPr="000B026E">
        <w:rPr>
          <w:rFonts w:ascii="Candara" w:eastAsia="Times New Roman" w:hAnsi="Candara"/>
          <w:lang w:val="en-US" w:eastAsia="en-GB"/>
        </w:rPr>
        <w:t xml:space="preserve">e are </w:t>
      </w:r>
      <w:r w:rsidR="003709C8" w:rsidRPr="000B026E">
        <w:rPr>
          <w:rFonts w:ascii="Candara" w:eastAsia="Times New Roman" w:hAnsi="Candara"/>
          <w:lang w:val="en-US" w:eastAsia="en-GB"/>
        </w:rPr>
        <w:t xml:space="preserve">now </w:t>
      </w:r>
      <w:r w:rsidR="000F6917" w:rsidRPr="000B026E">
        <w:rPr>
          <w:rFonts w:ascii="Candara" w:eastAsia="Times New Roman" w:hAnsi="Candara"/>
          <w:lang w:val="en-US" w:eastAsia="en-GB"/>
        </w:rPr>
        <w:t xml:space="preserve">live streaming </w:t>
      </w:r>
      <w:r w:rsidR="003709C8" w:rsidRPr="000B026E">
        <w:rPr>
          <w:rFonts w:ascii="Candara" w:eastAsia="Times New Roman" w:hAnsi="Candara"/>
          <w:lang w:val="en-US" w:eastAsia="en-GB"/>
        </w:rPr>
        <w:t>our</w:t>
      </w:r>
      <w:r w:rsidR="000F6917" w:rsidRPr="000B026E">
        <w:rPr>
          <w:rFonts w:ascii="Candara" w:eastAsia="Times New Roman" w:hAnsi="Candara"/>
          <w:lang w:val="en-US" w:eastAsia="en-GB"/>
        </w:rPr>
        <w:t xml:space="preserve"> services. </w:t>
      </w:r>
      <w:r w:rsidR="00770EC8" w:rsidRPr="000B026E">
        <w:rPr>
          <w:rFonts w:ascii="Candara" w:eastAsia="Times New Roman" w:hAnsi="Candara"/>
          <w:lang w:val="en-US" w:eastAsia="en-GB"/>
        </w:rPr>
        <w:t xml:space="preserve">You can access the service via </w:t>
      </w:r>
      <w:r w:rsidRPr="000B026E">
        <w:rPr>
          <w:rFonts w:ascii="Candara" w:eastAsia="Times New Roman" w:hAnsi="Candara"/>
          <w:lang w:val="en-US" w:eastAsia="en-GB"/>
        </w:rPr>
        <w:t xml:space="preserve">our website or on </w:t>
      </w:r>
      <w:r w:rsidR="001E0BF3" w:rsidRPr="000B026E">
        <w:rPr>
          <w:rFonts w:ascii="Candara" w:eastAsia="Times New Roman" w:hAnsi="Candara"/>
          <w:lang w:val="en-US" w:eastAsia="en-GB"/>
        </w:rPr>
        <w:t xml:space="preserve">YouTube </w:t>
      </w:r>
      <w:r w:rsidR="00770EC8" w:rsidRPr="000B026E">
        <w:rPr>
          <w:rFonts w:ascii="Candara" w:eastAsia="Times New Roman" w:hAnsi="Candara"/>
          <w:lang w:val="en-US" w:eastAsia="en-GB"/>
        </w:rPr>
        <w:t>by searching Village Green Community Church.</w:t>
      </w:r>
    </w:p>
    <w:p w14:paraId="00D1702A" w14:textId="60C530FF" w:rsidR="00296986" w:rsidRPr="000B026E" w:rsidRDefault="00296986" w:rsidP="003F36BD">
      <w:pPr>
        <w:rPr>
          <w:rFonts w:ascii="Candara" w:hAnsi="Candara"/>
        </w:rPr>
      </w:pPr>
    </w:p>
    <w:p w14:paraId="53C5C296" w14:textId="22D2FB8F" w:rsidR="00A3191E" w:rsidRPr="000B026E" w:rsidRDefault="003F36BD" w:rsidP="00A3191E">
      <w:pPr>
        <w:jc w:val="center"/>
        <w:rPr>
          <w:rFonts w:ascii="Candara" w:eastAsia="Times New Roman" w:hAnsi="Candara"/>
          <w:sz w:val="22"/>
          <w:szCs w:val="22"/>
          <w:lang w:eastAsia="en-GB"/>
        </w:rPr>
      </w:pPr>
      <w:r w:rsidRPr="000B026E">
        <w:rPr>
          <w:rFonts w:ascii="Candara" w:hAnsi="Candara"/>
          <w:noProof/>
          <w:lang w:val="en-US"/>
        </w:rPr>
        <w:drawing>
          <wp:anchor distT="0" distB="0" distL="114300" distR="114300" simplePos="0" relativeHeight="251669504" behindDoc="0" locked="0" layoutInCell="1" allowOverlap="1" wp14:anchorId="6B0A8B27" wp14:editId="6F2B1C57">
            <wp:simplePos x="0" y="0"/>
            <wp:positionH relativeFrom="column">
              <wp:posOffset>3543300</wp:posOffset>
            </wp:positionH>
            <wp:positionV relativeFrom="paragraph">
              <wp:posOffset>607060</wp:posOffset>
            </wp:positionV>
            <wp:extent cx="342265" cy="459105"/>
            <wp:effectExtent l="0" t="0" r="635" b="0"/>
            <wp:wrapTight wrapText="bothSides">
              <wp:wrapPolygon edited="0">
                <wp:start x="18434" y="0"/>
                <wp:lineTo x="0" y="5975"/>
                <wp:lineTo x="0" y="7768"/>
                <wp:lineTo x="4809" y="19120"/>
                <wp:lineTo x="8015" y="20913"/>
                <wp:lineTo x="12022" y="20913"/>
                <wp:lineTo x="20839" y="1793"/>
                <wp:lineTo x="20839" y="0"/>
                <wp:lineTo x="18434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g-logo-v-straight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265" cy="459105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743B" w:rsidRPr="000B026E">
        <w:rPr>
          <w:rFonts w:ascii="Candara" w:hAnsi="Candara"/>
          <w:noProof/>
          <w:sz w:val="36"/>
          <w:szCs w:val="36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1" layoutInCell="1" allowOverlap="1" wp14:anchorId="777E5988" wp14:editId="13169585">
                <wp:simplePos x="0" y="0"/>
                <wp:positionH relativeFrom="margin">
                  <wp:align>left</wp:align>
                </wp:positionH>
                <wp:positionV relativeFrom="paragraph">
                  <wp:posOffset>318135</wp:posOffset>
                </wp:positionV>
                <wp:extent cx="4114800" cy="1054100"/>
                <wp:effectExtent l="0" t="0" r="19050" b="1270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14800" cy="1054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ysClr val="windowText" lastClr="000000"/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txbx>
                        <w:txbxContent>
                          <w:p w14:paraId="43456D61" w14:textId="38BA51C5" w:rsidR="00907E4A" w:rsidRPr="00047D1B" w:rsidRDefault="00907E4A" w:rsidP="00F7743B">
                            <w:pPr>
                              <w:jc w:val="center"/>
                              <w:rPr>
                                <w:rFonts w:ascii="Candara" w:hAnsi="Candara" w:cs="Arial"/>
                                <w:sz w:val="20"/>
                                <w:szCs w:val="20"/>
                              </w:rPr>
                            </w:pPr>
                            <w:r w:rsidRPr="00047D1B">
                              <w:rPr>
                                <w:rFonts w:ascii="Candara" w:hAnsi="Candara" w:cs="Arial"/>
                                <w:sz w:val="22"/>
                                <w:szCs w:val="22"/>
                              </w:rPr>
                              <w:t xml:space="preserve">You can access </w:t>
                            </w:r>
                            <w:r w:rsidR="006B65EE" w:rsidRPr="00047D1B">
                              <w:rPr>
                                <w:rFonts w:ascii="Candara" w:hAnsi="Candara" w:cs="Arial"/>
                                <w:sz w:val="22"/>
                                <w:szCs w:val="22"/>
                              </w:rPr>
                              <w:t>the live stream as well as past sermons, updates, blogs, and so much more</w:t>
                            </w:r>
                            <w:r w:rsidRPr="00047D1B">
                              <w:rPr>
                                <w:rFonts w:ascii="Candara" w:hAnsi="Candara" w:cs="Arial"/>
                                <w:sz w:val="22"/>
                                <w:szCs w:val="22"/>
                              </w:rPr>
                              <w:t xml:space="preserve"> on our </w:t>
                            </w:r>
                            <w:r w:rsidR="006B65EE" w:rsidRPr="00047D1B">
                              <w:rPr>
                                <w:rFonts w:ascii="Candara" w:hAnsi="Candara" w:cs="Arial"/>
                                <w:sz w:val="22"/>
                                <w:szCs w:val="22"/>
                              </w:rPr>
                              <w:t>website</w:t>
                            </w:r>
                            <w:r w:rsidRPr="00047D1B">
                              <w:rPr>
                                <w:rFonts w:ascii="Candara" w:hAnsi="Candara" w:cs="Arial"/>
                                <w:sz w:val="22"/>
                                <w:szCs w:val="22"/>
                              </w:rPr>
                              <w:t xml:space="preserve"> at</w:t>
                            </w:r>
                            <w:r w:rsidRPr="00047D1B">
                              <w:rPr>
                                <w:rFonts w:ascii="Candara" w:hAnsi="Candara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47D1B">
                              <w:rPr>
                                <w:rFonts w:ascii="Candara" w:hAnsi="Candara" w:cs="Arial"/>
                                <w:b/>
                                <w:sz w:val="28"/>
                                <w:szCs w:val="20"/>
                              </w:rPr>
                              <w:t>www.villagegreenchurch.com</w:t>
                            </w:r>
                          </w:p>
                          <w:p w14:paraId="5981F662" w14:textId="77777777" w:rsidR="00907E4A" w:rsidRPr="00047D1B" w:rsidRDefault="00907E4A" w:rsidP="00F7743B">
                            <w:pPr>
                              <w:jc w:val="center"/>
                              <w:rPr>
                                <w:rFonts w:ascii="Candara" w:hAnsi="Candara" w:cs="Arial"/>
                                <w:sz w:val="10"/>
                                <w:szCs w:val="20"/>
                              </w:rPr>
                            </w:pPr>
                          </w:p>
                          <w:p w14:paraId="69D5E6C4" w14:textId="77777777" w:rsidR="00907E4A" w:rsidRPr="00047D1B" w:rsidRDefault="00907E4A" w:rsidP="00F7743B">
                            <w:pPr>
                              <w:jc w:val="center"/>
                              <w:rPr>
                                <w:rFonts w:ascii="Candara" w:hAnsi="Candara" w:cs="Arial"/>
                                <w:sz w:val="22"/>
                                <w:szCs w:val="22"/>
                              </w:rPr>
                            </w:pPr>
                            <w:r w:rsidRPr="00047D1B">
                              <w:rPr>
                                <w:rFonts w:ascii="Candara" w:hAnsi="Candara" w:cs="Arial"/>
                                <w:sz w:val="22"/>
                                <w:szCs w:val="22"/>
                              </w:rPr>
                              <w:t>We’re also on Facebook, Instagram and iTunes.</w:t>
                            </w:r>
                          </w:p>
                          <w:p w14:paraId="4E02CCE3" w14:textId="77777777" w:rsidR="00907E4A" w:rsidRDefault="00907E4A" w:rsidP="00F7743B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047D1B">
                              <w:rPr>
                                <w:rFonts w:ascii="Candara" w:hAnsi="Candara" w:cs="Arial"/>
                                <w:sz w:val="22"/>
                                <w:szCs w:val="22"/>
                              </w:rPr>
                              <w:t>You can also check out the Pastor’s Corner on our website</w:t>
                            </w:r>
                            <w:r w:rsidRPr="00FD2D1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5C7AF894" w14:textId="77777777" w:rsidR="00907E4A" w:rsidRPr="00FE61D1" w:rsidRDefault="00907E4A" w:rsidP="00F7743B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7E5988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0;margin-top:25.05pt;width:324pt;height:83pt;z-index:2516684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" filled="f" strokecolor="windowText">
                <v:textbox>
                  <w:txbxContent>
                    <w:p w14:paraId="43456D61" w14:textId="38BA51C5" w:rsidR="00907E4A" w:rsidRPr="00047D1B" w:rsidRDefault="00907E4A" w:rsidP="00F7743B">
                      <w:pPr>
                        <w:jc w:val="center"/>
                        <w:rPr>
                          <w:rFonts w:ascii="Candara" w:hAnsi="Candara" w:cs="Arial"/>
                          <w:sz w:val="20"/>
                          <w:szCs w:val="20"/>
                        </w:rPr>
                      </w:pPr>
                      <w:r w:rsidRPr="00047D1B">
                        <w:rPr>
                          <w:rFonts w:ascii="Candara" w:hAnsi="Candara" w:cs="Arial"/>
                          <w:sz w:val="22"/>
                          <w:szCs w:val="22"/>
                        </w:rPr>
                        <w:t xml:space="preserve">You can access </w:t>
                      </w:r>
                      <w:r w:rsidR="006B65EE" w:rsidRPr="00047D1B">
                        <w:rPr>
                          <w:rFonts w:ascii="Candara" w:hAnsi="Candara" w:cs="Arial"/>
                          <w:sz w:val="22"/>
                          <w:szCs w:val="22"/>
                        </w:rPr>
                        <w:t>the live stream as well as past sermons, updates, blogs, and so much more</w:t>
                      </w:r>
                      <w:r w:rsidRPr="00047D1B">
                        <w:rPr>
                          <w:rFonts w:ascii="Candara" w:hAnsi="Candara" w:cs="Arial"/>
                          <w:sz w:val="22"/>
                          <w:szCs w:val="22"/>
                        </w:rPr>
                        <w:t xml:space="preserve"> on our </w:t>
                      </w:r>
                      <w:r w:rsidR="006B65EE" w:rsidRPr="00047D1B">
                        <w:rPr>
                          <w:rFonts w:ascii="Candara" w:hAnsi="Candara" w:cs="Arial"/>
                          <w:sz w:val="22"/>
                          <w:szCs w:val="22"/>
                        </w:rPr>
                        <w:t>website</w:t>
                      </w:r>
                      <w:r w:rsidRPr="00047D1B">
                        <w:rPr>
                          <w:rFonts w:ascii="Candara" w:hAnsi="Candara" w:cs="Arial"/>
                          <w:sz w:val="22"/>
                          <w:szCs w:val="22"/>
                        </w:rPr>
                        <w:t xml:space="preserve"> at</w:t>
                      </w:r>
                      <w:r w:rsidRPr="00047D1B">
                        <w:rPr>
                          <w:rFonts w:ascii="Candara" w:hAnsi="Candara" w:cs="Arial"/>
                          <w:sz w:val="20"/>
                          <w:szCs w:val="20"/>
                        </w:rPr>
                        <w:t xml:space="preserve"> </w:t>
                      </w:r>
                      <w:r w:rsidRPr="00047D1B">
                        <w:rPr>
                          <w:rFonts w:ascii="Candara" w:hAnsi="Candara" w:cs="Arial"/>
                          <w:b/>
                          <w:sz w:val="28"/>
                          <w:szCs w:val="20"/>
                        </w:rPr>
                        <w:t>www.villagegreenchurch.com</w:t>
                      </w:r>
                    </w:p>
                    <w:p w14:paraId="5981F662" w14:textId="77777777" w:rsidR="00907E4A" w:rsidRPr="00047D1B" w:rsidRDefault="00907E4A" w:rsidP="00F7743B">
                      <w:pPr>
                        <w:jc w:val="center"/>
                        <w:rPr>
                          <w:rFonts w:ascii="Candara" w:hAnsi="Candara" w:cs="Arial"/>
                          <w:sz w:val="10"/>
                          <w:szCs w:val="20"/>
                        </w:rPr>
                      </w:pPr>
                    </w:p>
                    <w:p w14:paraId="69D5E6C4" w14:textId="77777777" w:rsidR="00907E4A" w:rsidRPr="00047D1B" w:rsidRDefault="00907E4A" w:rsidP="00F7743B">
                      <w:pPr>
                        <w:jc w:val="center"/>
                        <w:rPr>
                          <w:rFonts w:ascii="Candara" w:hAnsi="Candara" w:cs="Arial"/>
                          <w:sz w:val="22"/>
                          <w:szCs w:val="22"/>
                        </w:rPr>
                      </w:pPr>
                      <w:r w:rsidRPr="00047D1B">
                        <w:rPr>
                          <w:rFonts w:ascii="Candara" w:hAnsi="Candara" w:cs="Arial"/>
                          <w:sz w:val="22"/>
                          <w:szCs w:val="22"/>
                        </w:rPr>
                        <w:t>We’re also on Facebook, Instagram and iTunes.</w:t>
                      </w:r>
                    </w:p>
                    <w:p w14:paraId="4E02CCE3" w14:textId="77777777" w:rsidR="00907E4A" w:rsidRDefault="00907E4A" w:rsidP="00F7743B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047D1B">
                        <w:rPr>
                          <w:rFonts w:ascii="Candara" w:hAnsi="Candara" w:cs="Arial"/>
                          <w:sz w:val="22"/>
                          <w:szCs w:val="22"/>
                        </w:rPr>
                        <w:t>You can also check out the Pastor’s Corner on our website</w:t>
                      </w:r>
                      <w:r w:rsidRPr="00FD2D16">
                        <w:rPr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</w:p>
                    <w:p w14:paraId="5C7AF894" w14:textId="77777777" w:rsidR="00907E4A" w:rsidRPr="00FE61D1" w:rsidRDefault="00907E4A" w:rsidP="00F7743B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  <w10:anchorlock/>
              </v:shape>
            </w:pict>
          </mc:Fallback>
        </mc:AlternateContent>
      </w:r>
    </w:p>
    <w:p w14:paraId="386815C0" w14:textId="283FACB3" w:rsidR="00A3191E" w:rsidRPr="000B026E" w:rsidRDefault="00A3191E" w:rsidP="00A3191E">
      <w:pPr>
        <w:jc w:val="center"/>
        <w:rPr>
          <w:rFonts w:ascii="Candara" w:eastAsia="Times New Roman" w:hAnsi="Candara"/>
          <w:sz w:val="22"/>
          <w:szCs w:val="22"/>
          <w:lang w:eastAsia="en-GB"/>
        </w:rPr>
      </w:pPr>
    </w:p>
    <w:p w14:paraId="1B010B75" w14:textId="3279B4FE" w:rsidR="00226572" w:rsidRPr="000B026E" w:rsidRDefault="003F36BD" w:rsidP="00A3191E">
      <w:pPr>
        <w:jc w:val="center"/>
        <w:rPr>
          <w:rFonts w:ascii="Candara" w:eastAsia="Times New Roman" w:hAnsi="Candara"/>
          <w:sz w:val="22"/>
          <w:szCs w:val="22"/>
          <w:lang w:eastAsia="en-GB"/>
        </w:rPr>
      </w:pPr>
      <w:r w:rsidRPr="000B026E">
        <w:rPr>
          <w:rFonts w:ascii="Candara" w:hAnsi="Candara"/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7D4F008" wp14:editId="2B111CF3">
                <wp:simplePos x="0" y="0"/>
                <wp:positionH relativeFrom="column">
                  <wp:posOffset>1031875</wp:posOffset>
                </wp:positionH>
                <wp:positionV relativeFrom="paragraph">
                  <wp:posOffset>144780</wp:posOffset>
                </wp:positionV>
                <wp:extent cx="1938655" cy="342900"/>
                <wp:effectExtent l="0" t="0" r="0" b="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865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8EEA92" w14:textId="79B22AEF" w:rsidR="00A3191E" w:rsidRPr="008923BB" w:rsidRDefault="00FC48CF" w:rsidP="00EE5B42">
                            <w:pPr>
                              <w:jc w:val="center"/>
                              <w:rPr>
                                <w:rFonts w:ascii="Candara" w:hAnsi="Candara"/>
                                <w:lang w:val="en-CA"/>
                              </w:rPr>
                            </w:pPr>
                            <w:r w:rsidRPr="008923BB">
                              <w:rPr>
                                <w:rFonts w:ascii="Candara" w:hAnsi="Candara" w:cs="Arial"/>
                                <w:sz w:val="28"/>
                                <w:szCs w:val="28"/>
                                <w:lang w:val="en-CA"/>
                              </w:rPr>
                              <w:t>S</w:t>
                            </w:r>
                            <w:r w:rsidR="00EE5B42" w:rsidRPr="008923BB">
                              <w:rPr>
                                <w:rFonts w:ascii="Candara" w:hAnsi="Candara" w:cs="Arial"/>
                                <w:sz w:val="28"/>
                                <w:szCs w:val="28"/>
                                <w:lang w:val="en-CA"/>
                              </w:rPr>
                              <w:t>ermon No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7D4F008" id="Text Box 9" o:spid="_x0000_s1027" type="#_x0000_t202" style="position:absolute;left:0;text-align:left;margin-left:81.25pt;margin-top:11.4pt;width:152.65pt;height:27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" filled="f" stroked="f">
                <v:textbox>
                  <w:txbxContent>
                    <w:p w14:paraId="4E8EEA92" w14:textId="79B22AEF" w:rsidR="00A3191E" w:rsidRPr="008923BB" w:rsidRDefault="00FC48CF" w:rsidP="00EE5B42">
                      <w:pPr>
                        <w:jc w:val="center"/>
                        <w:rPr>
                          <w:rFonts w:ascii="Candara" w:hAnsi="Candara"/>
                          <w:lang w:val="en-CA"/>
                        </w:rPr>
                      </w:pPr>
                      <w:r w:rsidRPr="008923BB">
                        <w:rPr>
                          <w:rFonts w:ascii="Candara" w:hAnsi="Candara" w:cs="Arial"/>
                          <w:sz w:val="28"/>
                          <w:szCs w:val="28"/>
                          <w:lang w:val="en-CA"/>
                        </w:rPr>
                        <w:t>S</w:t>
                      </w:r>
                      <w:r w:rsidR="00EE5B42" w:rsidRPr="008923BB">
                        <w:rPr>
                          <w:rFonts w:ascii="Candara" w:hAnsi="Candara" w:cs="Arial"/>
                          <w:sz w:val="28"/>
                          <w:szCs w:val="28"/>
                          <w:lang w:val="en-CA"/>
                        </w:rPr>
                        <w:t>ermon Not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2213AFC" w14:textId="330B9F19" w:rsidR="00226572" w:rsidRPr="000B026E" w:rsidRDefault="00226572">
      <w:pPr>
        <w:rPr>
          <w:rFonts w:ascii="Candara" w:hAnsi="Candara"/>
        </w:rPr>
      </w:pPr>
    </w:p>
    <w:p w14:paraId="1FE080DC" w14:textId="1678C18E" w:rsidR="00226572" w:rsidRPr="000B026E" w:rsidRDefault="00226572">
      <w:pPr>
        <w:rPr>
          <w:rFonts w:ascii="Candara" w:hAnsi="Candara"/>
        </w:rPr>
      </w:pPr>
    </w:p>
    <w:p w14:paraId="02BC2AF4" w14:textId="0B4D731A" w:rsidR="00226572" w:rsidRPr="000B026E" w:rsidRDefault="00226572">
      <w:pPr>
        <w:rPr>
          <w:rFonts w:ascii="Candara" w:hAnsi="Candara"/>
        </w:rPr>
      </w:pPr>
    </w:p>
    <w:p w14:paraId="07C87A82" w14:textId="2A41E74A" w:rsidR="00226572" w:rsidRPr="000B026E" w:rsidRDefault="00226572">
      <w:pPr>
        <w:rPr>
          <w:rFonts w:ascii="Candara" w:hAnsi="Candara"/>
        </w:rPr>
      </w:pPr>
    </w:p>
    <w:p w14:paraId="3110729F" w14:textId="003FA387" w:rsidR="00226572" w:rsidRPr="000B026E" w:rsidRDefault="00226572">
      <w:pPr>
        <w:rPr>
          <w:rFonts w:ascii="Candara" w:hAnsi="Candara"/>
        </w:rPr>
      </w:pPr>
    </w:p>
    <w:p w14:paraId="5F09FA5E" w14:textId="75CB4E39" w:rsidR="00226572" w:rsidRPr="000B026E" w:rsidRDefault="00226572">
      <w:pPr>
        <w:rPr>
          <w:rFonts w:ascii="Candara" w:hAnsi="Candara"/>
        </w:rPr>
      </w:pPr>
    </w:p>
    <w:p w14:paraId="1CD6D715" w14:textId="7CBACCB8" w:rsidR="00226572" w:rsidRPr="000B026E" w:rsidRDefault="00226572">
      <w:pPr>
        <w:rPr>
          <w:rFonts w:ascii="Candara" w:hAnsi="Candara"/>
        </w:rPr>
      </w:pPr>
    </w:p>
    <w:p w14:paraId="79060436" w14:textId="49C28D70" w:rsidR="00226572" w:rsidRPr="000B026E" w:rsidRDefault="00226572">
      <w:pPr>
        <w:rPr>
          <w:rFonts w:ascii="Candara" w:hAnsi="Candara"/>
        </w:rPr>
      </w:pPr>
    </w:p>
    <w:p w14:paraId="76DC85AC" w14:textId="21E3AB85" w:rsidR="00226572" w:rsidRPr="000B026E" w:rsidRDefault="00226572">
      <w:pPr>
        <w:rPr>
          <w:rFonts w:ascii="Candara" w:hAnsi="Candara"/>
        </w:rPr>
      </w:pPr>
    </w:p>
    <w:p w14:paraId="5775BD3C" w14:textId="1B9EB45B" w:rsidR="00226572" w:rsidRPr="000B026E" w:rsidRDefault="00226572">
      <w:pPr>
        <w:rPr>
          <w:rFonts w:ascii="Candara" w:hAnsi="Candara"/>
        </w:rPr>
      </w:pPr>
    </w:p>
    <w:p w14:paraId="5AE97CE3" w14:textId="2DE88E3C" w:rsidR="00226572" w:rsidRPr="000B026E" w:rsidRDefault="00226572">
      <w:pPr>
        <w:rPr>
          <w:rFonts w:ascii="Candara" w:hAnsi="Candara"/>
        </w:rPr>
      </w:pPr>
    </w:p>
    <w:p w14:paraId="4A69055A" w14:textId="6321DC47" w:rsidR="00226572" w:rsidRPr="000B026E" w:rsidRDefault="00226572">
      <w:pPr>
        <w:rPr>
          <w:rFonts w:ascii="Candara" w:hAnsi="Candara"/>
        </w:rPr>
      </w:pPr>
    </w:p>
    <w:p w14:paraId="39FF3552" w14:textId="3026E643" w:rsidR="00226572" w:rsidRPr="000B026E" w:rsidRDefault="00226572">
      <w:pPr>
        <w:rPr>
          <w:rFonts w:ascii="Candara" w:hAnsi="Candara"/>
        </w:rPr>
      </w:pPr>
    </w:p>
    <w:p w14:paraId="2D4BFDF0" w14:textId="6DB1DE00" w:rsidR="002C1FD1" w:rsidRPr="000B026E" w:rsidRDefault="002C1FD1">
      <w:pPr>
        <w:rPr>
          <w:rFonts w:ascii="Candara" w:hAnsi="Candara"/>
        </w:rPr>
      </w:pPr>
    </w:p>
    <w:p w14:paraId="5759AC2A" w14:textId="1527BA88" w:rsidR="002C1FD1" w:rsidRPr="000B026E" w:rsidRDefault="002C1FD1">
      <w:pPr>
        <w:rPr>
          <w:rFonts w:ascii="Candara" w:hAnsi="Candara"/>
        </w:rPr>
      </w:pPr>
    </w:p>
    <w:p w14:paraId="262EA824" w14:textId="394D89DE" w:rsidR="002C1FD1" w:rsidRPr="000B026E" w:rsidRDefault="002C1FD1">
      <w:pPr>
        <w:rPr>
          <w:rFonts w:ascii="Candara" w:hAnsi="Candara"/>
        </w:rPr>
      </w:pPr>
    </w:p>
    <w:p w14:paraId="73496309" w14:textId="27FDC641" w:rsidR="00A3191E" w:rsidRPr="000B026E" w:rsidRDefault="00A3191E">
      <w:pPr>
        <w:rPr>
          <w:rFonts w:ascii="Candara" w:hAnsi="Candara"/>
        </w:rPr>
      </w:pPr>
    </w:p>
    <w:p w14:paraId="2F903D3E" w14:textId="20F24066" w:rsidR="00EE5B42" w:rsidRPr="000B026E" w:rsidRDefault="00EE5B42">
      <w:pPr>
        <w:rPr>
          <w:rFonts w:ascii="Candara" w:hAnsi="Candara"/>
        </w:rPr>
      </w:pPr>
    </w:p>
    <w:p w14:paraId="12178DDC" w14:textId="1B975A69" w:rsidR="00EE5B42" w:rsidRPr="000B026E" w:rsidRDefault="00EE5B42">
      <w:pPr>
        <w:rPr>
          <w:rFonts w:ascii="Candara" w:hAnsi="Candara"/>
        </w:rPr>
      </w:pPr>
    </w:p>
    <w:p w14:paraId="0D416801" w14:textId="28853C04" w:rsidR="00EE5B42" w:rsidRPr="000B026E" w:rsidRDefault="00EE5B42">
      <w:pPr>
        <w:rPr>
          <w:rFonts w:ascii="Candara" w:hAnsi="Candara"/>
        </w:rPr>
      </w:pPr>
    </w:p>
    <w:p w14:paraId="610D0209" w14:textId="05813E66" w:rsidR="00014855" w:rsidRPr="000B026E" w:rsidRDefault="00014855">
      <w:pPr>
        <w:rPr>
          <w:rFonts w:ascii="Candara" w:hAnsi="Candara"/>
        </w:rPr>
      </w:pPr>
    </w:p>
    <w:p w14:paraId="2D905E21" w14:textId="535B01AB" w:rsidR="00BD05AB" w:rsidRPr="000B026E" w:rsidRDefault="00BD05AB">
      <w:pPr>
        <w:rPr>
          <w:rFonts w:ascii="Candara" w:hAnsi="Candara"/>
        </w:rPr>
      </w:pPr>
    </w:p>
    <w:p w14:paraId="66F54198" w14:textId="5621E2D3" w:rsidR="002C1FD1" w:rsidRDefault="002C1FD1">
      <w:pPr>
        <w:rPr>
          <w:rFonts w:ascii="Candara" w:hAnsi="Candara"/>
        </w:rPr>
      </w:pPr>
    </w:p>
    <w:p w14:paraId="060C4F82" w14:textId="2AE63E45" w:rsidR="003956C2" w:rsidRDefault="003956C2">
      <w:pPr>
        <w:rPr>
          <w:rFonts w:ascii="Candara" w:hAnsi="Candara"/>
        </w:rPr>
      </w:pPr>
    </w:p>
    <w:p w14:paraId="068C46D4" w14:textId="68EF73F9" w:rsidR="003956C2" w:rsidRPr="000B026E" w:rsidRDefault="003956C2">
      <w:pPr>
        <w:rPr>
          <w:rFonts w:ascii="Candara" w:hAnsi="Candara"/>
        </w:rPr>
      </w:pPr>
    </w:p>
    <w:p w14:paraId="60A2611D" w14:textId="77777777" w:rsidR="00564205" w:rsidRPr="000B026E" w:rsidRDefault="00564205">
      <w:pPr>
        <w:rPr>
          <w:rFonts w:ascii="Candara" w:hAnsi="Candara"/>
        </w:rPr>
      </w:pPr>
    </w:p>
    <w:p w14:paraId="74938D69" w14:textId="35CBEB71" w:rsidR="00BC0EE4" w:rsidRPr="000B026E" w:rsidRDefault="00BC0EE4">
      <w:pPr>
        <w:rPr>
          <w:rFonts w:ascii="Candara" w:hAnsi="Candara"/>
        </w:rPr>
      </w:pPr>
    </w:p>
    <w:p w14:paraId="2C925C26" w14:textId="551A43D4" w:rsidR="002C1FD1" w:rsidRDefault="002C1FD1">
      <w:pPr>
        <w:rPr>
          <w:rFonts w:ascii="Candara" w:hAnsi="Candara"/>
        </w:rPr>
      </w:pPr>
    </w:p>
    <w:p w14:paraId="423B3CB4" w14:textId="77777777" w:rsidR="000B026E" w:rsidRPr="000B026E" w:rsidRDefault="000B026E">
      <w:pPr>
        <w:rPr>
          <w:rFonts w:ascii="Candara" w:hAnsi="Candara"/>
        </w:rPr>
      </w:pPr>
    </w:p>
    <w:p w14:paraId="05E5F7CC" w14:textId="25E199B5" w:rsidR="002C1FD1" w:rsidRPr="000B026E" w:rsidRDefault="002C1FD1">
      <w:pPr>
        <w:rPr>
          <w:rFonts w:ascii="Candara" w:hAnsi="Candara"/>
        </w:rPr>
      </w:pPr>
    </w:p>
    <w:p w14:paraId="36A0CAC8" w14:textId="6E5350AE" w:rsidR="004D4DEB" w:rsidRDefault="004D4DEB" w:rsidP="00F7743B">
      <w:pPr>
        <w:pBdr>
          <w:bottom w:val="single" w:sz="4" w:space="1" w:color="auto"/>
        </w:pBdr>
        <w:rPr>
          <w:rFonts w:ascii="Candara" w:hAnsi="Candara" w:cs="Arial"/>
          <w:noProof/>
          <w:lang w:val="en-CA" w:eastAsia="en-CA"/>
        </w:rPr>
      </w:pPr>
    </w:p>
    <w:p w14:paraId="462A7B07" w14:textId="77777777" w:rsidR="003F36BD" w:rsidRDefault="003F36BD" w:rsidP="00F7743B">
      <w:pPr>
        <w:pBdr>
          <w:bottom w:val="single" w:sz="4" w:space="1" w:color="auto"/>
        </w:pBdr>
        <w:rPr>
          <w:rFonts w:ascii="Candara" w:hAnsi="Candara" w:cs="Arial"/>
          <w:noProof/>
          <w:lang w:val="en-CA" w:eastAsia="en-CA"/>
        </w:rPr>
      </w:pPr>
    </w:p>
    <w:p w14:paraId="55DB96E3" w14:textId="1538FC0F" w:rsidR="00F7743B" w:rsidRPr="000B026E" w:rsidRDefault="004D4DEB" w:rsidP="00F7743B">
      <w:pPr>
        <w:pBdr>
          <w:bottom w:val="single" w:sz="4" w:space="1" w:color="auto"/>
        </w:pBdr>
        <w:rPr>
          <w:rFonts w:ascii="Candara" w:hAnsi="Candara" w:cs="Arial"/>
          <w:noProof/>
          <w:lang w:val="en-CA" w:eastAsia="en-CA"/>
        </w:rPr>
      </w:pPr>
      <w:r w:rsidRPr="000B026E">
        <w:rPr>
          <w:rFonts w:ascii="Candara" w:hAnsi="Candara" w:cs="Arial"/>
          <w:noProof/>
          <w:sz w:val="22"/>
          <w:szCs w:val="22"/>
          <w:u w:val="single"/>
          <w:lang w:val="en-US"/>
        </w:rPr>
        <w:drawing>
          <wp:anchor distT="0" distB="0" distL="114300" distR="114300" simplePos="0" relativeHeight="251662336" behindDoc="0" locked="0" layoutInCell="1" allowOverlap="1" wp14:anchorId="515EF6E5" wp14:editId="5A4DB38C">
            <wp:simplePos x="0" y="0"/>
            <wp:positionH relativeFrom="margin">
              <wp:align>right</wp:align>
            </wp:positionH>
            <wp:positionV relativeFrom="paragraph">
              <wp:posOffset>3175</wp:posOffset>
            </wp:positionV>
            <wp:extent cx="1517650" cy="457835"/>
            <wp:effectExtent l="0" t="0" r="6350" b="0"/>
            <wp:wrapTight wrapText="bothSides">
              <wp:wrapPolygon edited="0">
                <wp:start x="1356" y="0"/>
                <wp:lineTo x="0" y="4494"/>
                <wp:lineTo x="0" y="16178"/>
                <wp:lineTo x="1356" y="20671"/>
                <wp:lineTo x="4609" y="20671"/>
                <wp:lineTo x="21419" y="16178"/>
                <wp:lineTo x="21419" y="5393"/>
                <wp:lineTo x="5965" y="0"/>
                <wp:lineTo x="1356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7650" cy="457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ndara" w:hAnsi="Candara" w:cs="Arial"/>
          <w:noProof/>
          <w:lang w:val="en-CA" w:eastAsia="en-CA"/>
        </w:rPr>
        <w:t>Don’t be That Guy!</w:t>
      </w:r>
      <w:r w:rsidR="00EE5B42" w:rsidRPr="000B026E">
        <w:rPr>
          <w:rFonts w:ascii="Candara" w:hAnsi="Candara" w:cs="Arial"/>
          <w:noProof/>
          <w:lang w:val="en-CA" w:eastAsia="en-CA"/>
        </w:rPr>
        <w:t xml:space="preserve"> – Parallel Worlds</w:t>
      </w:r>
    </w:p>
    <w:p w14:paraId="4AE052BA" w14:textId="31EC2634" w:rsidR="00BC0EE4" w:rsidRPr="000B026E" w:rsidRDefault="00EE5B42" w:rsidP="00995DC7">
      <w:pPr>
        <w:rPr>
          <w:rFonts w:ascii="Candara" w:hAnsi="Candara" w:cs="Arial"/>
        </w:rPr>
      </w:pPr>
      <w:r w:rsidRPr="000B026E">
        <w:rPr>
          <w:rFonts w:ascii="Candara" w:hAnsi="Candara" w:cs="Arial"/>
        </w:rPr>
        <w:t xml:space="preserve">Matthew </w:t>
      </w:r>
      <w:r w:rsidR="004D4DEB">
        <w:rPr>
          <w:rFonts w:ascii="Candara" w:hAnsi="Candara" w:cs="Arial"/>
        </w:rPr>
        <w:t>6:1-18</w:t>
      </w:r>
      <w:r w:rsidR="00FC48CF" w:rsidRPr="000B026E">
        <w:rPr>
          <w:rFonts w:ascii="Candara" w:hAnsi="Candara" w:cs="Arial"/>
        </w:rPr>
        <w:t xml:space="preserve"> - </w:t>
      </w:r>
      <w:r w:rsidR="008230D2" w:rsidRPr="000B026E">
        <w:rPr>
          <w:rFonts w:ascii="Candara" w:hAnsi="Candara" w:cs="Arial"/>
        </w:rPr>
        <w:t xml:space="preserve">Part </w:t>
      </w:r>
      <w:r w:rsidR="004D4DEB">
        <w:rPr>
          <w:rFonts w:ascii="Candara" w:hAnsi="Candara" w:cs="Arial"/>
        </w:rPr>
        <w:t>6</w:t>
      </w:r>
    </w:p>
    <w:p w14:paraId="6B6943CC" w14:textId="77777777" w:rsidR="00697C6D" w:rsidRPr="000B026E" w:rsidRDefault="00697C6D" w:rsidP="00995DC7">
      <w:pPr>
        <w:rPr>
          <w:rFonts w:ascii="Candara" w:hAnsi="Candara" w:cs="Arial"/>
          <w:sz w:val="22"/>
          <w:szCs w:val="22"/>
        </w:rPr>
      </w:pPr>
    </w:p>
    <w:p w14:paraId="4A91A37F" w14:textId="5627BB07" w:rsidR="00F7743B" w:rsidRPr="000B026E" w:rsidRDefault="00F7743B" w:rsidP="00F774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andara" w:hAnsi="Candara"/>
          <w:b/>
          <w:color w:val="FFFFFF"/>
          <w:sz w:val="36"/>
          <w:szCs w:val="36"/>
        </w:rPr>
      </w:pPr>
      <w:r w:rsidRPr="000B026E">
        <w:rPr>
          <w:rFonts w:ascii="Candara" w:hAnsi="Candara"/>
          <w:b/>
          <w:sz w:val="36"/>
          <w:szCs w:val="36"/>
        </w:rPr>
        <w:lastRenderedPageBreak/>
        <w:t>Life Group Study Notes</w:t>
      </w:r>
    </w:p>
    <w:p w14:paraId="503A178D" w14:textId="77777777" w:rsidR="00F7743B" w:rsidRPr="000B026E" w:rsidRDefault="00F7743B" w:rsidP="00F7743B">
      <w:pPr>
        <w:rPr>
          <w:rFonts w:ascii="Candara" w:hAnsi="Candara" w:cs="Arial"/>
          <w:sz w:val="22"/>
          <w:szCs w:val="22"/>
        </w:rPr>
      </w:pPr>
    </w:p>
    <w:p w14:paraId="5FA662F3" w14:textId="6F62FCAC" w:rsidR="00F7743B" w:rsidRPr="000B026E" w:rsidRDefault="00F7743B" w:rsidP="00F7743B">
      <w:pPr>
        <w:rPr>
          <w:rFonts w:ascii="Candara" w:hAnsi="Candara" w:cs="Arial"/>
          <w:b/>
          <w:sz w:val="28"/>
          <w:szCs w:val="22"/>
        </w:rPr>
      </w:pPr>
      <w:r w:rsidRPr="000B026E">
        <w:rPr>
          <w:rFonts w:ascii="Candara" w:hAnsi="Candara" w:cs="Arial"/>
          <w:b/>
          <w:sz w:val="28"/>
          <w:szCs w:val="22"/>
        </w:rPr>
        <w:t xml:space="preserve">This Week’s Message </w:t>
      </w:r>
      <w:r w:rsidRPr="000B026E">
        <w:rPr>
          <w:rFonts w:ascii="Candara" w:hAnsi="Candara" w:cs="Arial"/>
          <w:i/>
          <w:sz w:val="28"/>
          <w:szCs w:val="22"/>
        </w:rPr>
        <w:t xml:space="preserve">– </w:t>
      </w:r>
      <w:r w:rsidR="00A52C68">
        <w:rPr>
          <w:rFonts w:ascii="Candara" w:hAnsi="Candara" w:cs="Arial"/>
          <w:i/>
          <w:sz w:val="28"/>
          <w:szCs w:val="22"/>
        </w:rPr>
        <w:t xml:space="preserve">February </w:t>
      </w:r>
      <w:r w:rsidR="007172D6">
        <w:rPr>
          <w:rFonts w:ascii="Candara" w:hAnsi="Candara" w:cs="Arial"/>
          <w:i/>
          <w:sz w:val="28"/>
          <w:szCs w:val="22"/>
        </w:rPr>
        <w:t>1</w:t>
      </w:r>
      <w:r w:rsidR="004D4DEB">
        <w:rPr>
          <w:rFonts w:ascii="Candara" w:hAnsi="Candara" w:cs="Arial"/>
          <w:i/>
          <w:sz w:val="28"/>
          <w:szCs w:val="22"/>
        </w:rPr>
        <w:t>7</w:t>
      </w:r>
      <w:r w:rsidRPr="000B026E">
        <w:rPr>
          <w:rFonts w:ascii="Candara" w:hAnsi="Candara" w:cs="Arial"/>
          <w:i/>
          <w:sz w:val="28"/>
          <w:szCs w:val="22"/>
        </w:rPr>
        <w:t>, 201</w:t>
      </w:r>
      <w:r w:rsidR="00697C6D" w:rsidRPr="000B026E">
        <w:rPr>
          <w:rFonts w:ascii="Candara" w:hAnsi="Candara" w:cs="Arial"/>
          <w:i/>
          <w:sz w:val="28"/>
          <w:szCs w:val="22"/>
        </w:rPr>
        <w:t>9</w:t>
      </w:r>
    </w:p>
    <w:p w14:paraId="0D2EDF3E" w14:textId="55665596" w:rsidR="00F7743B" w:rsidRPr="000B026E" w:rsidRDefault="00F7743B" w:rsidP="00F7743B">
      <w:pPr>
        <w:rPr>
          <w:rFonts w:ascii="Candara" w:hAnsi="Candara" w:cs="Arial"/>
          <w:noProof/>
          <w:sz w:val="22"/>
          <w:szCs w:val="22"/>
        </w:rPr>
      </w:pPr>
    </w:p>
    <w:p w14:paraId="6C9F665E" w14:textId="02DF33E2" w:rsidR="007172D6" w:rsidRPr="007172D6" w:rsidRDefault="004D4DEB" w:rsidP="007172D6">
      <w:pPr>
        <w:rPr>
          <w:rFonts w:ascii="Candara" w:hAnsi="Candara" w:cs="Arial"/>
          <w:noProof/>
          <w:lang w:val="en-US"/>
        </w:rPr>
      </w:pPr>
      <w:r w:rsidRPr="007172D6">
        <w:rPr>
          <w:rFonts w:ascii="Candara" w:hAnsi="Candara" w:cs="Arial"/>
          <w:noProof/>
          <w:lang w:val="en-US"/>
        </w:rPr>
        <w:t>Sometimes the people we try to emulate are the very people we need to avoid. What they show us is an unhealthy pattern that generates a life of hypocrisy. How can we avoid this pattern and become authentic people?</w:t>
      </w:r>
    </w:p>
    <w:p w14:paraId="5A7D880F" w14:textId="7F132364" w:rsidR="00D22C26" w:rsidRPr="000B026E" w:rsidRDefault="00D22C26" w:rsidP="00D22C26">
      <w:pPr>
        <w:rPr>
          <w:rFonts w:ascii="Candara" w:hAnsi="Candara" w:cs="Arial"/>
          <w:noProof/>
          <w:sz w:val="22"/>
          <w:szCs w:val="22"/>
          <w:lang w:val="en-US"/>
        </w:rPr>
      </w:pPr>
    </w:p>
    <w:p w14:paraId="61D1B53A" w14:textId="0F0D43F6" w:rsidR="00F7743B" w:rsidRPr="000B026E" w:rsidRDefault="00F7743B" w:rsidP="00F7743B">
      <w:pPr>
        <w:rPr>
          <w:rFonts w:ascii="Candara" w:hAnsi="Candara" w:cs="Arial"/>
          <w:sz w:val="22"/>
          <w:szCs w:val="22"/>
        </w:rPr>
      </w:pPr>
      <w:r w:rsidRPr="000B026E">
        <w:rPr>
          <w:rFonts w:ascii="Candara" w:hAnsi="Candara"/>
          <w:b/>
          <w:noProof/>
          <w:sz w:val="22"/>
          <w:szCs w:val="22"/>
          <w:lang w:val="en-US"/>
        </w:rPr>
        <w:drawing>
          <wp:anchor distT="0" distB="0" distL="114300" distR="114300" simplePos="0" relativeHeight="251664384" behindDoc="0" locked="0" layoutInCell="1" allowOverlap="1" wp14:anchorId="0BCD3C43" wp14:editId="72CABFFB">
            <wp:simplePos x="0" y="0"/>
            <wp:positionH relativeFrom="column">
              <wp:posOffset>3771900</wp:posOffset>
            </wp:positionH>
            <wp:positionV relativeFrom="paragraph">
              <wp:posOffset>114935</wp:posOffset>
            </wp:positionV>
            <wp:extent cx="354965" cy="381000"/>
            <wp:effectExtent l="0" t="0" r="635" b="0"/>
            <wp:wrapThrough wrapText="bothSides">
              <wp:wrapPolygon edited="0">
                <wp:start x="0" y="0"/>
                <wp:lineTo x="0" y="20160"/>
                <wp:lineTo x="20093" y="20160"/>
                <wp:lineTo x="20093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g-logo-ellipse-v_social media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96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2255BA" w14:textId="77777777" w:rsidR="00F7743B" w:rsidRPr="000B026E" w:rsidRDefault="00F7743B" w:rsidP="00F7743B">
      <w:pPr>
        <w:pBdr>
          <w:bottom w:val="single" w:sz="4" w:space="1" w:color="auto"/>
        </w:pBdr>
        <w:jc w:val="center"/>
        <w:rPr>
          <w:rFonts w:ascii="Candara" w:hAnsi="Candara" w:cs="Helvetica"/>
          <w:b/>
          <w:sz w:val="28"/>
          <w:szCs w:val="28"/>
        </w:rPr>
      </w:pPr>
      <w:r w:rsidRPr="000B026E">
        <w:rPr>
          <w:rFonts w:ascii="Candara" w:hAnsi="Candara"/>
          <w:b/>
          <w:sz w:val="28"/>
          <w:szCs w:val="28"/>
        </w:rPr>
        <w:t>Study – Discovering What the Bible Says</w:t>
      </w:r>
    </w:p>
    <w:p w14:paraId="0DAC5B7F" w14:textId="77777777" w:rsidR="00F7743B" w:rsidRPr="000B026E" w:rsidRDefault="00F7743B" w:rsidP="00F7743B">
      <w:pPr>
        <w:rPr>
          <w:rFonts w:ascii="Candara" w:hAnsi="Candara" w:cs="Arial"/>
        </w:rPr>
      </w:pPr>
    </w:p>
    <w:p w14:paraId="02E56D72" w14:textId="2C4B8C69" w:rsidR="005A02D0" w:rsidRPr="000B026E" w:rsidRDefault="0034433D" w:rsidP="00697C6D">
      <w:pPr>
        <w:pStyle w:val="ListParagraph"/>
        <w:numPr>
          <w:ilvl w:val="0"/>
          <w:numId w:val="2"/>
        </w:numPr>
        <w:rPr>
          <w:rFonts w:ascii="Candara" w:hAnsi="Candara" w:cs="Arial"/>
          <w:u w:val="single"/>
        </w:rPr>
      </w:pPr>
      <w:r w:rsidRPr="000B026E">
        <w:rPr>
          <w:rFonts w:ascii="Candara" w:hAnsi="Candara" w:cs="Arial"/>
          <w:color w:val="000000" w:themeColor="text1"/>
        </w:rPr>
        <w:t xml:space="preserve">What was </w:t>
      </w:r>
      <w:r w:rsidR="00AC7CB3" w:rsidRPr="000B026E">
        <w:rPr>
          <w:rFonts w:ascii="Candara" w:hAnsi="Candara" w:cs="Arial"/>
          <w:color w:val="000000" w:themeColor="text1"/>
        </w:rPr>
        <w:t>the one major takeaway from last week’s study? Why?</w:t>
      </w:r>
    </w:p>
    <w:p w14:paraId="25406836" w14:textId="6A0B8D27" w:rsidR="00CF4D8B" w:rsidRPr="000B026E" w:rsidRDefault="00CF4D8B" w:rsidP="00CF4D8B">
      <w:pPr>
        <w:rPr>
          <w:rFonts w:ascii="Candara" w:hAnsi="Candara" w:cs="Arial"/>
        </w:rPr>
      </w:pPr>
    </w:p>
    <w:p w14:paraId="1893020D" w14:textId="27782C34" w:rsidR="00CF4D8B" w:rsidRDefault="00CF4D8B" w:rsidP="00CF4D8B">
      <w:pPr>
        <w:rPr>
          <w:rFonts w:ascii="Candara" w:hAnsi="Candara" w:cs="Arial"/>
        </w:rPr>
      </w:pPr>
    </w:p>
    <w:p w14:paraId="60F6BAF5" w14:textId="77777777" w:rsidR="000C5DF4" w:rsidRDefault="000C5DF4" w:rsidP="00CF4D8B">
      <w:pPr>
        <w:rPr>
          <w:rFonts w:ascii="Candara" w:hAnsi="Candara" w:cs="Arial"/>
        </w:rPr>
      </w:pPr>
    </w:p>
    <w:p w14:paraId="1AF93EBF" w14:textId="78A72C60" w:rsidR="003D4C54" w:rsidRPr="0009151E" w:rsidRDefault="0009151E" w:rsidP="0009151E">
      <w:pPr>
        <w:pStyle w:val="ListParagraph"/>
        <w:numPr>
          <w:ilvl w:val="0"/>
          <w:numId w:val="2"/>
        </w:numPr>
        <w:rPr>
          <w:rFonts w:ascii="Candara" w:hAnsi="Candara" w:cs="Arial"/>
        </w:rPr>
      </w:pPr>
      <w:r>
        <w:rPr>
          <w:rFonts w:ascii="Candara" w:hAnsi="Candara" w:cs="Arial"/>
        </w:rPr>
        <w:t>Share a time when someone was being that guy</w:t>
      </w:r>
      <w:r w:rsidR="004D4DEB">
        <w:rPr>
          <w:rFonts w:ascii="Candara" w:hAnsi="Candara" w:cs="Arial"/>
        </w:rPr>
        <w:t>!</w:t>
      </w:r>
    </w:p>
    <w:p w14:paraId="4F18A15F" w14:textId="68501BE9" w:rsidR="003D4C54" w:rsidRDefault="003D4C54" w:rsidP="003D4C54">
      <w:pPr>
        <w:rPr>
          <w:rFonts w:ascii="Candara" w:hAnsi="Candara" w:cs="Arial"/>
        </w:rPr>
      </w:pPr>
    </w:p>
    <w:p w14:paraId="644BA41E" w14:textId="44E3F102" w:rsidR="003D4C54" w:rsidRDefault="003D4C54" w:rsidP="003D4C54">
      <w:pPr>
        <w:rPr>
          <w:rFonts w:ascii="Candara" w:hAnsi="Candara" w:cs="Arial"/>
        </w:rPr>
      </w:pPr>
    </w:p>
    <w:p w14:paraId="77A1B8F5" w14:textId="56F355F8" w:rsidR="003D4C54" w:rsidRDefault="003D4C54" w:rsidP="003D4C54">
      <w:pPr>
        <w:rPr>
          <w:rFonts w:ascii="Candara" w:hAnsi="Candara" w:cs="Arial"/>
        </w:rPr>
      </w:pPr>
    </w:p>
    <w:p w14:paraId="5035E887" w14:textId="77777777" w:rsidR="003F36BD" w:rsidRDefault="003F36BD" w:rsidP="003D4C54">
      <w:pPr>
        <w:rPr>
          <w:rFonts w:ascii="Candara" w:hAnsi="Candara" w:cs="Arial"/>
        </w:rPr>
      </w:pPr>
    </w:p>
    <w:p w14:paraId="0864F1B0" w14:textId="77777777" w:rsidR="00B470CF" w:rsidRPr="003D4C54" w:rsidRDefault="00B470CF" w:rsidP="003D4C54">
      <w:pPr>
        <w:rPr>
          <w:rFonts w:ascii="Candara" w:hAnsi="Candara" w:cs="Arial"/>
        </w:rPr>
      </w:pPr>
    </w:p>
    <w:p w14:paraId="605B7D78" w14:textId="6EDAAB6D" w:rsidR="003F6F08" w:rsidRDefault="004D4DEB" w:rsidP="004D4DEB">
      <w:pPr>
        <w:pStyle w:val="ListParagraph"/>
        <w:numPr>
          <w:ilvl w:val="0"/>
          <w:numId w:val="2"/>
        </w:numPr>
        <w:rPr>
          <w:rFonts w:ascii="Candara" w:hAnsi="Candara" w:cs="Arial"/>
        </w:rPr>
      </w:pPr>
      <w:r>
        <w:rPr>
          <w:rFonts w:ascii="Candara" w:hAnsi="Candara" w:cs="Arial"/>
        </w:rPr>
        <w:t>How would you define righteousness?</w:t>
      </w:r>
    </w:p>
    <w:p w14:paraId="55EF691C" w14:textId="715E2B13" w:rsidR="004D4DEB" w:rsidRDefault="004D4DEB" w:rsidP="004D4DEB">
      <w:pPr>
        <w:rPr>
          <w:rFonts w:ascii="Candara" w:hAnsi="Candara" w:cs="Arial"/>
        </w:rPr>
      </w:pPr>
    </w:p>
    <w:p w14:paraId="44A7655F" w14:textId="64E8D5E3" w:rsidR="004D4DEB" w:rsidRDefault="004D4DEB" w:rsidP="004D4DEB">
      <w:pPr>
        <w:rPr>
          <w:rFonts w:ascii="Candara" w:hAnsi="Candara" w:cs="Arial"/>
        </w:rPr>
      </w:pPr>
    </w:p>
    <w:p w14:paraId="53624047" w14:textId="77777777" w:rsidR="004D4DEB" w:rsidRPr="004D4DEB" w:rsidRDefault="004D4DEB" w:rsidP="004D4DEB">
      <w:pPr>
        <w:rPr>
          <w:rFonts w:ascii="Candara" w:hAnsi="Candara" w:cs="Arial"/>
        </w:rPr>
      </w:pPr>
    </w:p>
    <w:p w14:paraId="72D63A20" w14:textId="78DB9E0F" w:rsidR="003F6F08" w:rsidRDefault="003F6F08" w:rsidP="003F6F08">
      <w:pPr>
        <w:rPr>
          <w:rFonts w:ascii="Candara" w:hAnsi="Candara" w:cs="Arial"/>
        </w:rPr>
      </w:pPr>
    </w:p>
    <w:p w14:paraId="1C4B9F5C" w14:textId="77777777" w:rsidR="004D4DEB" w:rsidRDefault="004D4DEB" w:rsidP="003F6F08">
      <w:pPr>
        <w:rPr>
          <w:rFonts w:ascii="Candara" w:hAnsi="Candara" w:cs="Arial"/>
        </w:rPr>
      </w:pPr>
    </w:p>
    <w:p w14:paraId="0ED23EA3" w14:textId="77777777" w:rsidR="001068D5" w:rsidRPr="001068D5" w:rsidRDefault="001068D5" w:rsidP="001068D5">
      <w:pPr>
        <w:rPr>
          <w:rFonts w:ascii="Candara" w:hAnsi="Candara" w:cs="Arial"/>
        </w:rPr>
      </w:pPr>
    </w:p>
    <w:p w14:paraId="3C347A7F" w14:textId="76D03359" w:rsidR="00B470CF" w:rsidRDefault="004D4DEB" w:rsidP="004D4DEB">
      <w:pPr>
        <w:pStyle w:val="ListParagraph"/>
        <w:numPr>
          <w:ilvl w:val="0"/>
          <w:numId w:val="2"/>
        </w:numPr>
        <w:rPr>
          <w:rFonts w:ascii="Candara" w:hAnsi="Candara" w:cs="Arial"/>
        </w:rPr>
      </w:pPr>
      <w:r>
        <w:rPr>
          <w:rFonts w:ascii="Candara" w:hAnsi="Candara" w:cs="Arial"/>
        </w:rPr>
        <w:t>Why should someone give?</w:t>
      </w:r>
    </w:p>
    <w:p w14:paraId="2C4EDD3C" w14:textId="33C63CEA" w:rsidR="004D4DEB" w:rsidRDefault="004D4DEB" w:rsidP="004D4DEB">
      <w:pPr>
        <w:rPr>
          <w:rFonts w:ascii="Candara" w:hAnsi="Candara" w:cs="Arial"/>
        </w:rPr>
      </w:pPr>
    </w:p>
    <w:p w14:paraId="571BAD1B" w14:textId="64AB9B7A" w:rsidR="004D4DEB" w:rsidRDefault="004D4DEB" w:rsidP="004D4DEB">
      <w:pPr>
        <w:rPr>
          <w:rFonts w:ascii="Candara" w:hAnsi="Candara" w:cs="Arial"/>
        </w:rPr>
      </w:pPr>
    </w:p>
    <w:p w14:paraId="267886E4" w14:textId="77777777" w:rsidR="004D4DEB" w:rsidRDefault="004D4DEB" w:rsidP="004D4DEB">
      <w:pPr>
        <w:rPr>
          <w:rFonts w:ascii="Candara" w:hAnsi="Candara" w:cs="Arial"/>
        </w:rPr>
      </w:pPr>
    </w:p>
    <w:p w14:paraId="59BA8C77" w14:textId="77777777" w:rsidR="004D4DEB" w:rsidRPr="004D4DEB" w:rsidRDefault="004D4DEB" w:rsidP="004D4DEB">
      <w:pPr>
        <w:rPr>
          <w:rFonts w:ascii="Candara" w:hAnsi="Candara" w:cs="Arial"/>
        </w:rPr>
      </w:pPr>
    </w:p>
    <w:p w14:paraId="7A11F0AF" w14:textId="1D4B60CA" w:rsidR="007319C3" w:rsidRDefault="007319C3" w:rsidP="007319C3">
      <w:pPr>
        <w:rPr>
          <w:rFonts w:ascii="Candara" w:hAnsi="Candara" w:cs="Arial"/>
        </w:rPr>
      </w:pPr>
    </w:p>
    <w:p w14:paraId="3D5B549D" w14:textId="77777777" w:rsidR="007319C3" w:rsidRPr="007319C3" w:rsidRDefault="007319C3" w:rsidP="007319C3">
      <w:pPr>
        <w:rPr>
          <w:rFonts w:ascii="Candara" w:hAnsi="Candara" w:cs="Arial"/>
        </w:rPr>
      </w:pPr>
    </w:p>
    <w:p w14:paraId="6A79D631" w14:textId="648B1B48" w:rsidR="00E07EC3" w:rsidRDefault="004D4DEB" w:rsidP="009152D2">
      <w:pPr>
        <w:pStyle w:val="ListParagraph"/>
        <w:numPr>
          <w:ilvl w:val="0"/>
          <w:numId w:val="2"/>
        </w:numPr>
        <w:rPr>
          <w:rFonts w:ascii="Candara" w:hAnsi="Candara" w:cs="Arial"/>
        </w:rPr>
      </w:pPr>
      <w:r>
        <w:rPr>
          <w:rFonts w:ascii="Candara" w:hAnsi="Candara" w:cs="Arial"/>
        </w:rPr>
        <w:t>List what the ACTS of Prayer are:</w:t>
      </w:r>
    </w:p>
    <w:p w14:paraId="47A280EF" w14:textId="3B127674" w:rsidR="004D4DEB" w:rsidRDefault="004D4DEB" w:rsidP="004D4DEB">
      <w:pPr>
        <w:rPr>
          <w:rFonts w:ascii="Candara" w:hAnsi="Candara" w:cs="Arial"/>
        </w:rPr>
      </w:pPr>
    </w:p>
    <w:p w14:paraId="4E5718EE" w14:textId="67D1777A" w:rsidR="004D4DEB" w:rsidRDefault="004D4DEB" w:rsidP="004D4DEB">
      <w:pPr>
        <w:rPr>
          <w:rFonts w:ascii="Candara" w:hAnsi="Candara" w:cs="Arial"/>
        </w:rPr>
      </w:pPr>
      <w:r>
        <w:rPr>
          <w:rFonts w:ascii="Candara" w:hAnsi="Candara" w:cs="Arial"/>
        </w:rPr>
        <w:t>A</w:t>
      </w:r>
    </w:p>
    <w:p w14:paraId="69E172BD" w14:textId="08FB9A53" w:rsidR="004D4DEB" w:rsidRDefault="004D4DEB" w:rsidP="004D4DEB">
      <w:pPr>
        <w:rPr>
          <w:rFonts w:ascii="Candara" w:hAnsi="Candara" w:cs="Arial"/>
        </w:rPr>
      </w:pPr>
    </w:p>
    <w:p w14:paraId="375C1794" w14:textId="445F2671" w:rsidR="004D4DEB" w:rsidRDefault="004D4DEB" w:rsidP="004D4DEB">
      <w:pPr>
        <w:rPr>
          <w:rFonts w:ascii="Candara" w:hAnsi="Candara" w:cs="Arial"/>
        </w:rPr>
      </w:pPr>
      <w:r>
        <w:rPr>
          <w:rFonts w:ascii="Candara" w:hAnsi="Candara" w:cs="Arial"/>
        </w:rPr>
        <w:t>C</w:t>
      </w:r>
    </w:p>
    <w:p w14:paraId="11529505" w14:textId="282B9DBC" w:rsidR="004D4DEB" w:rsidRDefault="004D4DEB" w:rsidP="004D4DEB">
      <w:pPr>
        <w:rPr>
          <w:rFonts w:ascii="Candara" w:hAnsi="Candara" w:cs="Arial"/>
        </w:rPr>
      </w:pPr>
    </w:p>
    <w:p w14:paraId="2C4F02A0" w14:textId="0842329E" w:rsidR="004D4DEB" w:rsidRDefault="004D4DEB" w:rsidP="004D4DEB">
      <w:pPr>
        <w:rPr>
          <w:rFonts w:ascii="Candara" w:hAnsi="Candara" w:cs="Arial"/>
        </w:rPr>
      </w:pPr>
      <w:r>
        <w:rPr>
          <w:rFonts w:ascii="Candara" w:hAnsi="Candara" w:cs="Arial"/>
        </w:rPr>
        <w:t>T</w:t>
      </w:r>
    </w:p>
    <w:p w14:paraId="6E9C8D92" w14:textId="06F00065" w:rsidR="004D4DEB" w:rsidRDefault="004D4DEB" w:rsidP="004D4DEB">
      <w:pPr>
        <w:rPr>
          <w:rFonts w:ascii="Candara" w:hAnsi="Candara" w:cs="Arial"/>
        </w:rPr>
      </w:pPr>
    </w:p>
    <w:p w14:paraId="404BDAF6" w14:textId="391BF904" w:rsidR="004D4DEB" w:rsidRPr="004D4DEB" w:rsidRDefault="004D4DEB" w:rsidP="004D4DEB">
      <w:pPr>
        <w:rPr>
          <w:rFonts w:ascii="Candara" w:hAnsi="Candara" w:cs="Arial"/>
        </w:rPr>
      </w:pPr>
      <w:r>
        <w:rPr>
          <w:rFonts w:ascii="Candara" w:hAnsi="Candara" w:cs="Arial"/>
        </w:rPr>
        <w:t>S</w:t>
      </w:r>
    </w:p>
    <w:p w14:paraId="3F2F03E6" w14:textId="673C4D43" w:rsidR="00AB3625" w:rsidRDefault="00AB3625" w:rsidP="00AB3625">
      <w:pPr>
        <w:rPr>
          <w:rFonts w:ascii="Candara" w:hAnsi="Candara" w:cs="Arial"/>
        </w:rPr>
      </w:pPr>
    </w:p>
    <w:p w14:paraId="0F6CDFF4" w14:textId="77777777" w:rsidR="00AB3625" w:rsidRPr="00AB3625" w:rsidRDefault="00AB3625" w:rsidP="00AB3625">
      <w:pPr>
        <w:rPr>
          <w:rFonts w:ascii="Candara" w:hAnsi="Candara" w:cs="Arial"/>
        </w:rPr>
      </w:pPr>
    </w:p>
    <w:p w14:paraId="3E38336B" w14:textId="1019F4BE" w:rsidR="00E07EC3" w:rsidRDefault="004D4DEB" w:rsidP="009152D2">
      <w:pPr>
        <w:pStyle w:val="ListParagraph"/>
        <w:numPr>
          <w:ilvl w:val="0"/>
          <w:numId w:val="2"/>
        </w:numPr>
        <w:rPr>
          <w:rFonts w:ascii="Candara" w:hAnsi="Candara" w:cs="Arial"/>
        </w:rPr>
      </w:pPr>
      <w:r>
        <w:rPr>
          <w:rFonts w:ascii="Candara" w:hAnsi="Candara" w:cs="Arial"/>
        </w:rPr>
        <w:t xml:space="preserve">How can we as a church express adoration, confession, thanksgiving, and supplication in our weekly services? </w:t>
      </w:r>
    </w:p>
    <w:p w14:paraId="0D703384" w14:textId="54154CE5" w:rsidR="00AB3625" w:rsidRDefault="00AB3625" w:rsidP="00AB3625">
      <w:pPr>
        <w:rPr>
          <w:rFonts w:ascii="Candara" w:hAnsi="Candara" w:cs="Arial"/>
        </w:rPr>
      </w:pPr>
    </w:p>
    <w:p w14:paraId="5033BF2A" w14:textId="74F6ADCA" w:rsidR="00AB3625" w:rsidRDefault="00AB3625" w:rsidP="00AB3625">
      <w:pPr>
        <w:rPr>
          <w:rFonts w:ascii="Candara" w:hAnsi="Candara" w:cs="Arial"/>
        </w:rPr>
      </w:pPr>
    </w:p>
    <w:p w14:paraId="36760B1B" w14:textId="6994D3DD" w:rsidR="003F36BD" w:rsidRDefault="003F36BD" w:rsidP="00AB3625">
      <w:pPr>
        <w:rPr>
          <w:rFonts w:ascii="Candara" w:hAnsi="Candara" w:cs="Arial"/>
        </w:rPr>
      </w:pPr>
    </w:p>
    <w:p w14:paraId="0D90A2F3" w14:textId="00C7F9B5" w:rsidR="003F36BD" w:rsidRDefault="003F36BD" w:rsidP="00AB3625">
      <w:pPr>
        <w:rPr>
          <w:rFonts w:ascii="Candara" w:hAnsi="Candara" w:cs="Arial"/>
        </w:rPr>
      </w:pPr>
    </w:p>
    <w:p w14:paraId="12C3356D" w14:textId="65E55191" w:rsidR="003F36BD" w:rsidRDefault="003F36BD" w:rsidP="00AB3625">
      <w:pPr>
        <w:rPr>
          <w:rFonts w:ascii="Candara" w:hAnsi="Candara" w:cs="Arial"/>
        </w:rPr>
      </w:pPr>
    </w:p>
    <w:p w14:paraId="29770B25" w14:textId="77777777" w:rsidR="003F36BD" w:rsidRDefault="003F36BD" w:rsidP="00AB3625">
      <w:pPr>
        <w:rPr>
          <w:rFonts w:ascii="Candara" w:hAnsi="Candara" w:cs="Arial"/>
        </w:rPr>
      </w:pPr>
    </w:p>
    <w:p w14:paraId="2D1879F2" w14:textId="77777777" w:rsidR="00AB3625" w:rsidRPr="00AB3625" w:rsidRDefault="00AB3625" w:rsidP="00AB3625">
      <w:pPr>
        <w:rPr>
          <w:rFonts w:ascii="Candara" w:hAnsi="Candara" w:cs="Arial"/>
        </w:rPr>
      </w:pPr>
    </w:p>
    <w:p w14:paraId="397CBA3C" w14:textId="76146B29" w:rsidR="004D4DEB" w:rsidRDefault="004D4DEB" w:rsidP="004D4DEB">
      <w:pPr>
        <w:pStyle w:val="ListParagraph"/>
        <w:numPr>
          <w:ilvl w:val="0"/>
          <w:numId w:val="2"/>
        </w:numPr>
        <w:rPr>
          <w:rFonts w:ascii="Candara" w:hAnsi="Candara" w:cs="Arial"/>
        </w:rPr>
      </w:pPr>
      <w:r>
        <w:rPr>
          <w:rFonts w:ascii="Candara" w:hAnsi="Candara" w:cs="Arial"/>
        </w:rPr>
        <w:t xml:space="preserve">How can </w:t>
      </w:r>
      <w:r>
        <w:rPr>
          <w:rFonts w:ascii="Candara" w:hAnsi="Candara" w:cs="Arial"/>
        </w:rPr>
        <w:t>you</w:t>
      </w:r>
      <w:r>
        <w:rPr>
          <w:rFonts w:ascii="Candara" w:hAnsi="Candara" w:cs="Arial"/>
        </w:rPr>
        <w:t xml:space="preserve"> express adoration, confession, thanksgiving, and supplication in </w:t>
      </w:r>
      <w:r>
        <w:rPr>
          <w:rFonts w:ascii="Candara" w:hAnsi="Candara" w:cs="Arial"/>
        </w:rPr>
        <w:t>your personal lives</w:t>
      </w:r>
      <w:r>
        <w:rPr>
          <w:rFonts w:ascii="Candara" w:hAnsi="Candara" w:cs="Arial"/>
        </w:rPr>
        <w:t xml:space="preserve">? </w:t>
      </w:r>
    </w:p>
    <w:p w14:paraId="57A0A60E" w14:textId="728ABAD3" w:rsidR="00E07EC3" w:rsidRDefault="00E07EC3" w:rsidP="004D4DEB">
      <w:pPr>
        <w:pStyle w:val="ListParagraph"/>
        <w:ind w:left="360"/>
        <w:rPr>
          <w:rFonts w:ascii="Candara" w:hAnsi="Candara" w:cs="Arial"/>
        </w:rPr>
      </w:pPr>
    </w:p>
    <w:p w14:paraId="74834BA2" w14:textId="291D4B79" w:rsidR="00AB3625" w:rsidRDefault="00AB3625" w:rsidP="00AB3625">
      <w:pPr>
        <w:rPr>
          <w:rFonts w:ascii="Candara" w:hAnsi="Candara" w:cs="Arial"/>
        </w:rPr>
      </w:pPr>
    </w:p>
    <w:p w14:paraId="63E51AA6" w14:textId="191082CF" w:rsidR="00AB3625" w:rsidRDefault="00AB3625" w:rsidP="00AB3625">
      <w:pPr>
        <w:rPr>
          <w:rFonts w:ascii="Candara" w:hAnsi="Candara" w:cs="Arial"/>
        </w:rPr>
      </w:pPr>
    </w:p>
    <w:p w14:paraId="2976F406" w14:textId="31832D94" w:rsidR="003F36BD" w:rsidRDefault="003F36BD" w:rsidP="00AB3625">
      <w:pPr>
        <w:rPr>
          <w:rFonts w:ascii="Candara" w:hAnsi="Candara" w:cs="Arial"/>
        </w:rPr>
      </w:pPr>
    </w:p>
    <w:p w14:paraId="10785F8F" w14:textId="77777777" w:rsidR="003F36BD" w:rsidRDefault="003F36BD" w:rsidP="00AB3625">
      <w:pPr>
        <w:rPr>
          <w:rFonts w:ascii="Candara" w:hAnsi="Candara" w:cs="Arial"/>
        </w:rPr>
      </w:pPr>
    </w:p>
    <w:p w14:paraId="751F8245" w14:textId="77777777" w:rsidR="00AB3625" w:rsidRPr="00AB3625" w:rsidRDefault="00AB3625" w:rsidP="00AB3625">
      <w:pPr>
        <w:rPr>
          <w:rFonts w:ascii="Candara" w:hAnsi="Candara" w:cs="Arial"/>
        </w:rPr>
      </w:pPr>
    </w:p>
    <w:p w14:paraId="4BFD52BF" w14:textId="429E13E9" w:rsidR="00A220A5" w:rsidRDefault="004D4DEB" w:rsidP="009152D2">
      <w:pPr>
        <w:pStyle w:val="ListParagraph"/>
        <w:numPr>
          <w:ilvl w:val="0"/>
          <w:numId w:val="2"/>
        </w:numPr>
        <w:rPr>
          <w:rFonts w:ascii="Candara" w:hAnsi="Candara" w:cs="Arial"/>
        </w:rPr>
      </w:pPr>
      <w:r>
        <w:rPr>
          <w:rFonts w:ascii="Candara" w:hAnsi="Candara" w:cs="Arial"/>
        </w:rPr>
        <w:t>Why should we fast?</w:t>
      </w:r>
      <w:bookmarkStart w:id="0" w:name="_GoBack"/>
      <w:bookmarkEnd w:id="0"/>
    </w:p>
    <w:p w14:paraId="059EEDEF" w14:textId="3D1A8C11" w:rsidR="00A220A5" w:rsidRDefault="00A220A5" w:rsidP="00A220A5">
      <w:pPr>
        <w:rPr>
          <w:rFonts w:ascii="Candara" w:hAnsi="Candara" w:cs="Arial"/>
        </w:rPr>
      </w:pPr>
    </w:p>
    <w:p w14:paraId="3E7C4264" w14:textId="1F0B1501" w:rsidR="00A220A5" w:rsidRDefault="00A220A5" w:rsidP="00A220A5">
      <w:pPr>
        <w:rPr>
          <w:rFonts w:ascii="Candara" w:hAnsi="Candara" w:cs="Arial"/>
        </w:rPr>
      </w:pPr>
    </w:p>
    <w:p w14:paraId="073183E9" w14:textId="77777777" w:rsidR="00AB3625" w:rsidRPr="00A220A5" w:rsidRDefault="00AB3625" w:rsidP="00A220A5">
      <w:pPr>
        <w:rPr>
          <w:rFonts w:ascii="Candara" w:hAnsi="Candara" w:cs="Arial"/>
        </w:rPr>
      </w:pPr>
    </w:p>
    <w:p w14:paraId="4146F0D7" w14:textId="4FCFE70A" w:rsidR="002D5795" w:rsidRPr="004D4DEB" w:rsidRDefault="002D5795" w:rsidP="004D4DEB">
      <w:pPr>
        <w:rPr>
          <w:rFonts w:ascii="Candara" w:hAnsi="Candara" w:cs="Arial"/>
        </w:rPr>
      </w:pPr>
    </w:p>
    <w:sectPr w:rsidR="002D5795" w:rsidRPr="004D4DEB" w:rsidSect="003956C2">
      <w:pgSz w:w="15840" w:h="12240" w:orient="landscape"/>
      <w:pgMar w:top="720" w:right="720" w:bottom="720" w:left="720" w:header="708" w:footer="708" w:gutter="0"/>
      <w:cols w:num="2" w:space="144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FA48AB"/>
    <w:multiLevelType w:val="hybridMultilevel"/>
    <w:tmpl w:val="105CE4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8D2736"/>
    <w:multiLevelType w:val="hybridMultilevel"/>
    <w:tmpl w:val="D39474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BA534C"/>
    <w:multiLevelType w:val="hybridMultilevel"/>
    <w:tmpl w:val="42DC62E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04147A4"/>
    <w:multiLevelType w:val="hybridMultilevel"/>
    <w:tmpl w:val="2BB04A0A"/>
    <w:lvl w:ilvl="0" w:tplc="2E5023E4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D021959"/>
    <w:multiLevelType w:val="hybridMultilevel"/>
    <w:tmpl w:val="51FC88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1C6F58"/>
    <w:multiLevelType w:val="hybridMultilevel"/>
    <w:tmpl w:val="A6D484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16C59F2"/>
    <w:multiLevelType w:val="hybridMultilevel"/>
    <w:tmpl w:val="B296AB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2D7F3F"/>
    <w:multiLevelType w:val="hybridMultilevel"/>
    <w:tmpl w:val="F1E6B1D8"/>
    <w:lvl w:ilvl="0" w:tplc="548AA1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4AA530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D60099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41039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AFE7A8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FF0BAF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906ED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98A7B2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53C56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4D80795"/>
    <w:multiLevelType w:val="hybridMultilevel"/>
    <w:tmpl w:val="FCE8F79E"/>
    <w:lvl w:ilvl="0" w:tplc="8BF0FD4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Book Antiqua" w:hAnsi="Book Antiqua"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7DC295E"/>
    <w:multiLevelType w:val="hybridMultilevel"/>
    <w:tmpl w:val="527CF8C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3277FC"/>
    <w:multiLevelType w:val="hybridMultilevel"/>
    <w:tmpl w:val="F1F62680"/>
    <w:lvl w:ilvl="0" w:tplc="5DACF324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F4007B3"/>
    <w:multiLevelType w:val="hybridMultilevel"/>
    <w:tmpl w:val="FFD2AC1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941A55DA">
      <w:start w:val="1"/>
      <w:numFmt w:val="bullet"/>
      <w:lvlText w:val="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  <w:b w:val="0"/>
        <w:i w:val="0"/>
        <w:sz w:val="24"/>
        <w:szCs w:val="24"/>
      </w:rPr>
    </w:lvl>
    <w:lvl w:ilvl="3" w:tplc="40820EE2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4"/>
        <w:szCs w:val="24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0"/>
  </w:num>
  <w:num w:numId="2">
    <w:abstractNumId w:val="2"/>
  </w:num>
  <w:num w:numId="3">
    <w:abstractNumId w:val="11"/>
  </w:num>
  <w:num w:numId="4">
    <w:abstractNumId w:val="9"/>
  </w:num>
  <w:num w:numId="5">
    <w:abstractNumId w:val="7"/>
  </w:num>
  <w:num w:numId="6">
    <w:abstractNumId w:val="0"/>
  </w:num>
  <w:num w:numId="7">
    <w:abstractNumId w:val="1"/>
  </w:num>
  <w:num w:numId="8">
    <w:abstractNumId w:val="4"/>
  </w:num>
  <w:num w:numId="9">
    <w:abstractNumId w:val="6"/>
  </w:num>
  <w:num w:numId="10">
    <w:abstractNumId w:val="3"/>
  </w:num>
  <w:num w:numId="11">
    <w:abstractNumId w:val="8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tjA1MTIwNDM2NjRU0lEKTi0uzszPAykwrAUAmhgjFCwAAAA="/>
  </w:docVars>
  <w:rsids>
    <w:rsidRoot w:val="00347ADB"/>
    <w:rsid w:val="0000057D"/>
    <w:rsid w:val="00010E8C"/>
    <w:rsid w:val="00014855"/>
    <w:rsid w:val="000244E0"/>
    <w:rsid w:val="00025A69"/>
    <w:rsid w:val="000359E6"/>
    <w:rsid w:val="00041A32"/>
    <w:rsid w:val="00043214"/>
    <w:rsid w:val="00044127"/>
    <w:rsid w:val="00047238"/>
    <w:rsid w:val="00047D1B"/>
    <w:rsid w:val="00047F8E"/>
    <w:rsid w:val="00056F69"/>
    <w:rsid w:val="000629E3"/>
    <w:rsid w:val="000707E6"/>
    <w:rsid w:val="00073031"/>
    <w:rsid w:val="00074F70"/>
    <w:rsid w:val="00081F64"/>
    <w:rsid w:val="0008364B"/>
    <w:rsid w:val="00083B86"/>
    <w:rsid w:val="00090091"/>
    <w:rsid w:val="0009151E"/>
    <w:rsid w:val="00092779"/>
    <w:rsid w:val="00094408"/>
    <w:rsid w:val="000A4EE7"/>
    <w:rsid w:val="000B026E"/>
    <w:rsid w:val="000C1CEC"/>
    <w:rsid w:val="000C5DF4"/>
    <w:rsid w:val="000D3070"/>
    <w:rsid w:val="000D3D90"/>
    <w:rsid w:val="000D6130"/>
    <w:rsid w:val="000D7CCC"/>
    <w:rsid w:val="000E176C"/>
    <w:rsid w:val="000E4D5A"/>
    <w:rsid w:val="000F620F"/>
    <w:rsid w:val="000F6337"/>
    <w:rsid w:val="000F6917"/>
    <w:rsid w:val="001068D5"/>
    <w:rsid w:val="00117353"/>
    <w:rsid w:val="00130969"/>
    <w:rsid w:val="001336F2"/>
    <w:rsid w:val="0015025C"/>
    <w:rsid w:val="0016367D"/>
    <w:rsid w:val="001703EF"/>
    <w:rsid w:val="00174CA4"/>
    <w:rsid w:val="00175AA0"/>
    <w:rsid w:val="001854BF"/>
    <w:rsid w:val="001A19C2"/>
    <w:rsid w:val="001B045C"/>
    <w:rsid w:val="001B0FF6"/>
    <w:rsid w:val="001B166F"/>
    <w:rsid w:val="001B2B07"/>
    <w:rsid w:val="001E0BF3"/>
    <w:rsid w:val="0020019A"/>
    <w:rsid w:val="00201038"/>
    <w:rsid w:val="002068FF"/>
    <w:rsid w:val="00206B2E"/>
    <w:rsid w:val="00226572"/>
    <w:rsid w:val="00230AC5"/>
    <w:rsid w:val="00230AD6"/>
    <w:rsid w:val="002425C6"/>
    <w:rsid w:val="00243878"/>
    <w:rsid w:val="00251E79"/>
    <w:rsid w:val="00255A06"/>
    <w:rsid w:val="00256DD8"/>
    <w:rsid w:val="00267D46"/>
    <w:rsid w:val="00277337"/>
    <w:rsid w:val="0028210B"/>
    <w:rsid w:val="002859C8"/>
    <w:rsid w:val="00296986"/>
    <w:rsid w:val="002B113B"/>
    <w:rsid w:val="002C1FD1"/>
    <w:rsid w:val="002D5795"/>
    <w:rsid w:val="002E6401"/>
    <w:rsid w:val="002F459F"/>
    <w:rsid w:val="00305DFF"/>
    <w:rsid w:val="00325BD0"/>
    <w:rsid w:val="0033065F"/>
    <w:rsid w:val="003369A0"/>
    <w:rsid w:val="0034394A"/>
    <w:rsid w:val="0034433D"/>
    <w:rsid w:val="00347ADB"/>
    <w:rsid w:val="003551BB"/>
    <w:rsid w:val="00356DF6"/>
    <w:rsid w:val="00363452"/>
    <w:rsid w:val="003709C8"/>
    <w:rsid w:val="00376F62"/>
    <w:rsid w:val="00382C1E"/>
    <w:rsid w:val="00386A9E"/>
    <w:rsid w:val="0039161C"/>
    <w:rsid w:val="003956C2"/>
    <w:rsid w:val="003C09AB"/>
    <w:rsid w:val="003C4873"/>
    <w:rsid w:val="003D4C54"/>
    <w:rsid w:val="003F0217"/>
    <w:rsid w:val="003F3630"/>
    <w:rsid w:val="003F36BD"/>
    <w:rsid w:val="003F49C2"/>
    <w:rsid w:val="003F6F08"/>
    <w:rsid w:val="003F7465"/>
    <w:rsid w:val="0041400A"/>
    <w:rsid w:val="004500EC"/>
    <w:rsid w:val="00461ECA"/>
    <w:rsid w:val="004661E1"/>
    <w:rsid w:val="00477F9B"/>
    <w:rsid w:val="00491B79"/>
    <w:rsid w:val="004A2DD0"/>
    <w:rsid w:val="004B50E9"/>
    <w:rsid w:val="004B7ECA"/>
    <w:rsid w:val="004C1EC6"/>
    <w:rsid w:val="004D125E"/>
    <w:rsid w:val="004D4DEB"/>
    <w:rsid w:val="004E4797"/>
    <w:rsid w:val="004F282B"/>
    <w:rsid w:val="00504829"/>
    <w:rsid w:val="0051768B"/>
    <w:rsid w:val="00534196"/>
    <w:rsid w:val="00544CFF"/>
    <w:rsid w:val="00545CBB"/>
    <w:rsid w:val="005475C3"/>
    <w:rsid w:val="00551F10"/>
    <w:rsid w:val="00552754"/>
    <w:rsid w:val="00553454"/>
    <w:rsid w:val="005616D1"/>
    <w:rsid w:val="00563FBF"/>
    <w:rsid w:val="00564205"/>
    <w:rsid w:val="005672AF"/>
    <w:rsid w:val="005746D6"/>
    <w:rsid w:val="0057683D"/>
    <w:rsid w:val="0059360F"/>
    <w:rsid w:val="00593BCD"/>
    <w:rsid w:val="00595E17"/>
    <w:rsid w:val="005A02D0"/>
    <w:rsid w:val="005B3C4E"/>
    <w:rsid w:val="005B6EB9"/>
    <w:rsid w:val="005D233D"/>
    <w:rsid w:val="005E02E2"/>
    <w:rsid w:val="005E31E0"/>
    <w:rsid w:val="005F4D93"/>
    <w:rsid w:val="00601CFF"/>
    <w:rsid w:val="00620318"/>
    <w:rsid w:val="006359AE"/>
    <w:rsid w:val="00642E7A"/>
    <w:rsid w:val="0064654F"/>
    <w:rsid w:val="006630DC"/>
    <w:rsid w:val="00686DC3"/>
    <w:rsid w:val="0069443A"/>
    <w:rsid w:val="0069465B"/>
    <w:rsid w:val="00697C6D"/>
    <w:rsid w:val="00697DBE"/>
    <w:rsid w:val="006A35E1"/>
    <w:rsid w:val="006B0D17"/>
    <w:rsid w:val="006B3E23"/>
    <w:rsid w:val="006B65EE"/>
    <w:rsid w:val="006C2994"/>
    <w:rsid w:val="006C3262"/>
    <w:rsid w:val="006C7D2D"/>
    <w:rsid w:val="006E1615"/>
    <w:rsid w:val="006E31B1"/>
    <w:rsid w:val="006E41E5"/>
    <w:rsid w:val="006E452F"/>
    <w:rsid w:val="006F370C"/>
    <w:rsid w:val="007105BE"/>
    <w:rsid w:val="00710847"/>
    <w:rsid w:val="007172D6"/>
    <w:rsid w:val="007319C3"/>
    <w:rsid w:val="00731A52"/>
    <w:rsid w:val="00762428"/>
    <w:rsid w:val="00765C90"/>
    <w:rsid w:val="00770EC8"/>
    <w:rsid w:val="007742FD"/>
    <w:rsid w:val="0079634F"/>
    <w:rsid w:val="007A219D"/>
    <w:rsid w:val="007A4A87"/>
    <w:rsid w:val="007D2D9A"/>
    <w:rsid w:val="007F356B"/>
    <w:rsid w:val="007F7AFA"/>
    <w:rsid w:val="0080399B"/>
    <w:rsid w:val="00817D75"/>
    <w:rsid w:val="00817E10"/>
    <w:rsid w:val="00820632"/>
    <w:rsid w:val="008230D2"/>
    <w:rsid w:val="0084224E"/>
    <w:rsid w:val="0085475B"/>
    <w:rsid w:val="008609EE"/>
    <w:rsid w:val="008658B9"/>
    <w:rsid w:val="00876008"/>
    <w:rsid w:val="0089200E"/>
    <w:rsid w:val="008923BB"/>
    <w:rsid w:val="008A47F0"/>
    <w:rsid w:val="008B646B"/>
    <w:rsid w:val="008C474D"/>
    <w:rsid w:val="008D1E27"/>
    <w:rsid w:val="00907E4A"/>
    <w:rsid w:val="00910AE4"/>
    <w:rsid w:val="009152D2"/>
    <w:rsid w:val="00922F16"/>
    <w:rsid w:val="00932A05"/>
    <w:rsid w:val="009365E1"/>
    <w:rsid w:val="00943BE2"/>
    <w:rsid w:val="009549D9"/>
    <w:rsid w:val="00954B39"/>
    <w:rsid w:val="00955B0F"/>
    <w:rsid w:val="00956F52"/>
    <w:rsid w:val="00963A21"/>
    <w:rsid w:val="00972FC9"/>
    <w:rsid w:val="00981741"/>
    <w:rsid w:val="00987A10"/>
    <w:rsid w:val="00995DC7"/>
    <w:rsid w:val="00996388"/>
    <w:rsid w:val="009A5DEE"/>
    <w:rsid w:val="009B3BE4"/>
    <w:rsid w:val="009B5DF0"/>
    <w:rsid w:val="009D0157"/>
    <w:rsid w:val="009E4995"/>
    <w:rsid w:val="009E7D92"/>
    <w:rsid w:val="009F0CFE"/>
    <w:rsid w:val="009F1103"/>
    <w:rsid w:val="009F79B3"/>
    <w:rsid w:val="009F7C40"/>
    <w:rsid w:val="00A078E4"/>
    <w:rsid w:val="00A20633"/>
    <w:rsid w:val="00A220A5"/>
    <w:rsid w:val="00A3191E"/>
    <w:rsid w:val="00A34343"/>
    <w:rsid w:val="00A36EF9"/>
    <w:rsid w:val="00A52006"/>
    <w:rsid w:val="00A52C68"/>
    <w:rsid w:val="00A53F2B"/>
    <w:rsid w:val="00A546A6"/>
    <w:rsid w:val="00A741D4"/>
    <w:rsid w:val="00A76137"/>
    <w:rsid w:val="00A820E2"/>
    <w:rsid w:val="00A843A0"/>
    <w:rsid w:val="00AB2047"/>
    <w:rsid w:val="00AB3625"/>
    <w:rsid w:val="00AB4535"/>
    <w:rsid w:val="00AC7C42"/>
    <w:rsid w:val="00AC7CB3"/>
    <w:rsid w:val="00AD1369"/>
    <w:rsid w:val="00AF74ED"/>
    <w:rsid w:val="00B320E7"/>
    <w:rsid w:val="00B470CF"/>
    <w:rsid w:val="00B52C6D"/>
    <w:rsid w:val="00B543F3"/>
    <w:rsid w:val="00B55795"/>
    <w:rsid w:val="00B91EEE"/>
    <w:rsid w:val="00BA667E"/>
    <w:rsid w:val="00BB3551"/>
    <w:rsid w:val="00BC0EE4"/>
    <w:rsid w:val="00BC250F"/>
    <w:rsid w:val="00BD05AB"/>
    <w:rsid w:val="00BD7305"/>
    <w:rsid w:val="00BE4E57"/>
    <w:rsid w:val="00BF2DE9"/>
    <w:rsid w:val="00BF3605"/>
    <w:rsid w:val="00BF7B94"/>
    <w:rsid w:val="00C12E7F"/>
    <w:rsid w:val="00C16A2C"/>
    <w:rsid w:val="00C2384B"/>
    <w:rsid w:val="00C35865"/>
    <w:rsid w:val="00C4667E"/>
    <w:rsid w:val="00C46923"/>
    <w:rsid w:val="00C569AE"/>
    <w:rsid w:val="00C57A56"/>
    <w:rsid w:val="00C75E43"/>
    <w:rsid w:val="00C82C80"/>
    <w:rsid w:val="00C83A40"/>
    <w:rsid w:val="00C90C59"/>
    <w:rsid w:val="00CA2848"/>
    <w:rsid w:val="00CA2E2A"/>
    <w:rsid w:val="00CB5ED6"/>
    <w:rsid w:val="00CB7978"/>
    <w:rsid w:val="00CC2D85"/>
    <w:rsid w:val="00CE07EC"/>
    <w:rsid w:val="00CF4D8B"/>
    <w:rsid w:val="00D167E4"/>
    <w:rsid w:val="00D2171A"/>
    <w:rsid w:val="00D22C26"/>
    <w:rsid w:val="00D318C5"/>
    <w:rsid w:val="00D35859"/>
    <w:rsid w:val="00D52F2E"/>
    <w:rsid w:val="00D71E56"/>
    <w:rsid w:val="00D73486"/>
    <w:rsid w:val="00D75E3D"/>
    <w:rsid w:val="00D77169"/>
    <w:rsid w:val="00D832FA"/>
    <w:rsid w:val="00D85284"/>
    <w:rsid w:val="00D865B0"/>
    <w:rsid w:val="00D8798E"/>
    <w:rsid w:val="00D90536"/>
    <w:rsid w:val="00DA042A"/>
    <w:rsid w:val="00DA07B2"/>
    <w:rsid w:val="00DA08BB"/>
    <w:rsid w:val="00DA7E1F"/>
    <w:rsid w:val="00DC672C"/>
    <w:rsid w:val="00DD5FB2"/>
    <w:rsid w:val="00DE11BD"/>
    <w:rsid w:val="00DE568A"/>
    <w:rsid w:val="00DF1CDE"/>
    <w:rsid w:val="00DF2965"/>
    <w:rsid w:val="00DF36FE"/>
    <w:rsid w:val="00E011C3"/>
    <w:rsid w:val="00E0669E"/>
    <w:rsid w:val="00E07BD6"/>
    <w:rsid w:val="00E07EC3"/>
    <w:rsid w:val="00E233EE"/>
    <w:rsid w:val="00E31379"/>
    <w:rsid w:val="00E32E8C"/>
    <w:rsid w:val="00E334DC"/>
    <w:rsid w:val="00E33710"/>
    <w:rsid w:val="00E5251F"/>
    <w:rsid w:val="00E52AFE"/>
    <w:rsid w:val="00E73714"/>
    <w:rsid w:val="00E759D3"/>
    <w:rsid w:val="00E855E9"/>
    <w:rsid w:val="00E871B6"/>
    <w:rsid w:val="00E9751F"/>
    <w:rsid w:val="00EA2CBC"/>
    <w:rsid w:val="00EA2E56"/>
    <w:rsid w:val="00EA58F2"/>
    <w:rsid w:val="00EB600B"/>
    <w:rsid w:val="00EB6334"/>
    <w:rsid w:val="00EC2BCC"/>
    <w:rsid w:val="00EC64D8"/>
    <w:rsid w:val="00ED0C4E"/>
    <w:rsid w:val="00ED19FF"/>
    <w:rsid w:val="00EE5B42"/>
    <w:rsid w:val="00EE6357"/>
    <w:rsid w:val="00EE67BD"/>
    <w:rsid w:val="00EF1123"/>
    <w:rsid w:val="00EF4216"/>
    <w:rsid w:val="00EF6366"/>
    <w:rsid w:val="00F0550C"/>
    <w:rsid w:val="00F07B50"/>
    <w:rsid w:val="00F1197E"/>
    <w:rsid w:val="00F20ED7"/>
    <w:rsid w:val="00F2138F"/>
    <w:rsid w:val="00F26E96"/>
    <w:rsid w:val="00F36FD5"/>
    <w:rsid w:val="00F42362"/>
    <w:rsid w:val="00F50CD8"/>
    <w:rsid w:val="00F7743B"/>
    <w:rsid w:val="00F83004"/>
    <w:rsid w:val="00F86069"/>
    <w:rsid w:val="00F96595"/>
    <w:rsid w:val="00FC48CF"/>
    <w:rsid w:val="00FC7D71"/>
    <w:rsid w:val="00FD2838"/>
    <w:rsid w:val="00FD2D16"/>
    <w:rsid w:val="00FE1F33"/>
    <w:rsid w:val="00FE3783"/>
    <w:rsid w:val="00FF4808"/>
    <w:rsid w:val="00FF7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2615A24"/>
  <w14:defaultImageDpi w14:val="330"/>
  <w15:docId w15:val="{C972859E-57B8-C140-98EE-36A414EFB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4224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24E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F7743B"/>
    <w:pPr>
      <w:ind w:left="720"/>
      <w:contextualSpacing/>
    </w:pPr>
    <w:rPr>
      <w:lang w:val="en-US"/>
    </w:rPr>
  </w:style>
  <w:style w:type="paragraph" w:styleId="NormalWeb">
    <w:name w:val="Normal (Web)"/>
    <w:basedOn w:val="Normal"/>
    <w:uiPriority w:val="99"/>
    <w:rsid w:val="00AB204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189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6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29179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510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06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2589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2347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23993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77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3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 Korkidakis</dc:creator>
  <cp:keywords/>
  <dc:description/>
  <cp:lastModifiedBy>Devon Snelgrove</cp:lastModifiedBy>
  <cp:revision>2</cp:revision>
  <cp:lastPrinted>2019-01-31T16:33:00Z</cp:lastPrinted>
  <dcterms:created xsi:type="dcterms:W3CDTF">2019-02-13T18:47:00Z</dcterms:created>
  <dcterms:modified xsi:type="dcterms:W3CDTF">2019-02-13T18:47:00Z</dcterms:modified>
</cp:coreProperties>
</file>